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657E" w:rsidRDefault="00002A6D" w:rsidP="00245443">
      <w:pPr>
        <w:pStyle w:val="Textbody"/>
        <w:spacing w:after="0"/>
        <w:ind w:left="-709" w:right="-1085"/>
        <w:jc w:val="both"/>
        <w:rPr>
          <w:rFonts w:ascii="Arial" w:hAnsi="Arial" w:cs="Arial"/>
          <w:color w:val="000000" w:themeColor="text1"/>
        </w:rPr>
      </w:pPr>
      <w:bookmarkStart w:id="0" w:name="_GoBack"/>
      <w:bookmarkEnd w:id="0"/>
      <w:r>
        <w:rPr>
          <w:rFonts w:ascii="Arial" w:hAnsi="Arial" w:cs="Arial"/>
        </w:rPr>
        <w:t xml:space="preserve">El docente Coordinador de la actividad </w:t>
      </w:r>
      <w:r w:rsidR="00B01FCE" w:rsidRPr="006B4FB6">
        <w:rPr>
          <w:rFonts w:ascii="Arial" w:hAnsi="Arial" w:cs="Arial"/>
        </w:rPr>
        <w:t>debe presentar informe</w:t>
      </w:r>
      <w:r>
        <w:rPr>
          <w:rFonts w:ascii="Arial" w:hAnsi="Arial" w:cs="Arial"/>
        </w:rPr>
        <w:t xml:space="preserve"> final una vez termine su ejecución</w:t>
      </w:r>
      <w:r w:rsidR="003D685B" w:rsidRPr="006B4FB6">
        <w:rPr>
          <w:rFonts w:ascii="Arial" w:hAnsi="Arial" w:cs="Arial"/>
        </w:rPr>
        <w:t xml:space="preserve">. </w:t>
      </w:r>
      <w:r w:rsidR="00B01FCE" w:rsidRPr="006B4FB6">
        <w:rPr>
          <w:rFonts w:ascii="Arial" w:hAnsi="Arial" w:cs="Arial"/>
          <w:color w:val="000000" w:themeColor="text1"/>
        </w:rPr>
        <w:t>Se solicita comedidamente diligenciar todos los ítems consignados en esta guía.</w:t>
      </w:r>
    </w:p>
    <w:p w:rsidR="00276214" w:rsidRDefault="00276214" w:rsidP="002A0ACC">
      <w:pPr>
        <w:pStyle w:val="Textbody"/>
        <w:spacing w:after="0"/>
        <w:ind w:left="-709" w:right="-1085"/>
        <w:jc w:val="both"/>
        <w:rPr>
          <w:rFonts w:ascii="Arial" w:hAnsi="Arial" w:cs="Arial"/>
          <w:color w:val="000000" w:themeColor="text1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2"/>
        <w:gridCol w:w="1276"/>
        <w:gridCol w:w="2126"/>
        <w:gridCol w:w="567"/>
        <w:gridCol w:w="1843"/>
        <w:gridCol w:w="567"/>
        <w:gridCol w:w="141"/>
        <w:gridCol w:w="284"/>
        <w:gridCol w:w="1276"/>
        <w:gridCol w:w="708"/>
      </w:tblGrid>
      <w:tr w:rsidR="00CF1EC2" w:rsidRPr="00CF1EC2" w:rsidTr="00CB7ED5">
        <w:trPr>
          <w:trHeight w:val="249"/>
        </w:trPr>
        <w:tc>
          <w:tcPr>
            <w:tcW w:w="10915" w:type="dxa"/>
            <w:gridSpan w:val="11"/>
            <w:shd w:val="clear" w:color="auto" w:fill="AD142E"/>
          </w:tcPr>
          <w:p w:rsidR="00CF1EC2" w:rsidRPr="00CD3681" w:rsidRDefault="00CF1EC2" w:rsidP="00615659">
            <w:pPr>
              <w:pStyle w:val="Prrafodelista"/>
              <w:numPr>
                <w:ilvl w:val="0"/>
                <w:numId w:val="15"/>
              </w:numPr>
              <w:pBdr>
                <w:top w:val="single" w:sz="6" w:space="1" w:color="000000"/>
              </w:pBd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</w:pPr>
            <w:r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INFORMACIÓN </w:t>
            </w:r>
            <w:r w:rsidR="0061565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GENERAL DE LA ACTIVIDAD</w:t>
            </w:r>
          </w:p>
        </w:tc>
      </w:tr>
      <w:tr w:rsidR="00F869FE" w:rsidRPr="00E449D5" w:rsidTr="00CB7ED5">
        <w:trPr>
          <w:trHeight w:val="249"/>
        </w:trPr>
        <w:tc>
          <w:tcPr>
            <w:tcW w:w="7939" w:type="dxa"/>
            <w:gridSpan w:val="6"/>
            <w:shd w:val="clear" w:color="auto" w:fill="AD142E"/>
          </w:tcPr>
          <w:p w:rsidR="00F869FE" w:rsidRPr="00E449D5" w:rsidRDefault="00615659" w:rsidP="00615659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*Nombre de la Actividad</w:t>
            </w:r>
          </w:p>
        </w:tc>
        <w:tc>
          <w:tcPr>
            <w:tcW w:w="992" w:type="dxa"/>
            <w:gridSpan w:val="3"/>
            <w:shd w:val="clear" w:color="auto" w:fill="AD142E"/>
          </w:tcPr>
          <w:p w:rsidR="00F869FE" w:rsidRPr="00E449D5" w:rsidRDefault="00F869FE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 w:eastAsia="es-CO"/>
              </w:rPr>
            </w:pPr>
            <w:r w:rsidRPr="005D5F7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Código</w:t>
            </w:r>
            <w:r w:rsidR="007A071C">
              <w:rPr>
                <w:rStyle w:val="Refdenotaalpie"/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footnoteReference w:id="1"/>
            </w:r>
          </w:p>
        </w:tc>
        <w:tc>
          <w:tcPr>
            <w:tcW w:w="1984" w:type="dxa"/>
            <w:gridSpan w:val="2"/>
            <w:shd w:val="clear" w:color="auto" w:fill="auto"/>
          </w:tcPr>
          <w:p w:rsidR="00F869FE" w:rsidRPr="00F869FE" w:rsidRDefault="00F869FE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E449D5" w:rsidRPr="00E449D5" w:rsidTr="00A13457">
        <w:trPr>
          <w:trHeight w:val="480"/>
        </w:trPr>
        <w:tc>
          <w:tcPr>
            <w:tcW w:w="10915" w:type="dxa"/>
            <w:gridSpan w:val="11"/>
            <w:shd w:val="clear" w:color="auto" w:fill="auto"/>
          </w:tcPr>
          <w:p w:rsidR="00E449D5" w:rsidRPr="00E449D5" w:rsidRDefault="00E449D5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7355E5" w:rsidRPr="00E449D5" w:rsidTr="00CB7ED5">
        <w:trPr>
          <w:trHeight w:val="222"/>
        </w:trPr>
        <w:tc>
          <w:tcPr>
            <w:tcW w:w="2127" w:type="dxa"/>
            <w:gridSpan w:val="2"/>
            <w:shd w:val="clear" w:color="auto" w:fill="C00000"/>
          </w:tcPr>
          <w:p w:rsidR="007355E5" w:rsidRPr="00E449D5" w:rsidRDefault="007355E5" w:rsidP="00CB7ED5">
            <w:pPr>
              <w:pBdr>
                <w:top w:val="single" w:sz="6" w:space="1" w:color="000000"/>
              </w:pBdr>
              <w:shd w:val="clear" w:color="auto" w:fill="AD142E"/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  <w:r w:rsidRPr="00245443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Fecha de Ejecución</w:t>
            </w:r>
          </w:p>
        </w:tc>
        <w:tc>
          <w:tcPr>
            <w:tcW w:w="6520" w:type="dxa"/>
            <w:gridSpan w:val="6"/>
            <w:shd w:val="clear" w:color="auto" w:fill="auto"/>
          </w:tcPr>
          <w:p w:rsidR="007355E5" w:rsidRPr="00E449D5" w:rsidRDefault="007355E5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  <w:tc>
          <w:tcPr>
            <w:tcW w:w="1560" w:type="dxa"/>
            <w:gridSpan w:val="2"/>
            <w:shd w:val="clear" w:color="auto" w:fill="AD142E"/>
          </w:tcPr>
          <w:p w:rsidR="007355E5" w:rsidRPr="00E449D5" w:rsidRDefault="007355E5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  <w:r w:rsidRPr="001431C0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No. de Horas</w:t>
            </w:r>
          </w:p>
        </w:tc>
        <w:tc>
          <w:tcPr>
            <w:tcW w:w="708" w:type="dxa"/>
            <w:shd w:val="clear" w:color="auto" w:fill="auto"/>
          </w:tcPr>
          <w:p w:rsidR="007355E5" w:rsidRPr="00E449D5" w:rsidRDefault="007355E5" w:rsidP="00E449D5">
            <w:pPr>
              <w:pBdr>
                <w:top w:val="single" w:sz="6" w:space="1" w:color="000000"/>
              </w:pBd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ED0EE6" w:rsidRPr="00E449D5" w:rsidTr="00CB7ED5">
        <w:trPr>
          <w:trHeight w:val="265"/>
        </w:trPr>
        <w:tc>
          <w:tcPr>
            <w:tcW w:w="10915" w:type="dxa"/>
            <w:gridSpan w:val="11"/>
            <w:shd w:val="clear" w:color="auto" w:fill="AD142E"/>
          </w:tcPr>
          <w:p w:rsidR="00ED0EE6" w:rsidRPr="00CD3681" w:rsidRDefault="00DF6743" w:rsidP="00DF6743">
            <w:pPr>
              <w:pStyle w:val="Prrafodelista"/>
              <w:numPr>
                <w:ilvl w:val="0"/>
                <w:numId w:val="15"/>
              </w:num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MODALIDAD </w:t>
            </w:r>
            <w:r w:rsidR="00ED0EE6"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DE </w:t>
            </w:r>
            <w:r w:rsidR="008D2C3B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PROYECCIÓN SOCIAL</w:t>
            </w:r>
            <w:r w:rsidR="00ED0EE6"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 </w:t>
            </w:r>
            <w:r w:rsidR="00ED0EE6" w:rsidRPr="00CD3681">
              <w:rPr>
                <w:rFonts w:ascii="Arial" w:eastAsia="Times New Roman" w:hAnsi="Arial" w:cs="Arial"/>
                <w:b/>
                <w:i/>
                <w:color w:val="FFFFFF" w:themeColor="background1"/>
                <w:sz w:val="20"/>
                <w:szCs w:val="20"/>
                <w:lang w:val="es-ES" w:eastAsia="es-CO"/>
              </w:rPr>
              <w:t>(Marque con X)</w:t>
            </w:r>
          </w:p>
        </w:tc>
      </w:tr>
      <w:tr w:rsidR="008D2C3B" w:rsidRPr="00E449D5" w:rsidTr="00A13457">
        <w:trPr>
          <w:trHeight w:val="265"/>
        </w:trPr>
        <w:tc>
          <w:tcPr>
            <w:tcW w:w="5529" w:type="dxa"/>
            <w:gridSpan w:val="4"/>
            <w:shd w:val="clear" w:color="auto" w:fill="auto"/>
            <w:vAlign w:val="center"/>
          </w:tcPr>
          <w:p w:rsidR="008D2C3B" w:rsidRDefault="008D2C3B" w:rsidP="00ED0EE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  <w:t>Proyecto de Extensión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D2C3B" w:rsidRDefault="008D2C3B" w:rsidP="00ED0EE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  <w:tc>
          <w:tcPr>
            <w:tcW w:w="4111" w:type="dxa"/>
            <w:gridSpan w:val="5"/>
            <w:shd w:val="clear" w:color="auto" w:fill="auto"/>
            <w:vAlign w:val="center"/>
          </w:tcPr>
          <w:p w:rsidR="008D2C3B" w:rsidRDefault="008D2C3B" w:rsidP="00ED0EE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  <w:t>Proyecto Remunerado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D2C3B" w:rsidRDefault="008D2C3B" w:rsidP="00ED0EE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8D2C3B" w:rsidRPr="00E449D5" w:rsidTr="00CB7ED5">
        <w:trPr>
          <w:trHeight w:val="127"/>
        </w:trPr>
        <w:tc>
          <w:tcPr>
            <w:tcW w:w="10915" w:type="dxa"/>
            <w:gridSpan w:val="11"/>
            <w:shd w:val="clear" w:color="auto" w:fill="AD142E"/>
            <w:vAlign w:val="center"/>
          </w:tcPr>
          <w:p w:rsidR="008D2C3B" w:rsidRPr="00CD3681" w:rsidRDefault="008D2C3B" w:rsidP="00D44018">
            <w:pPr>
              <w:pStyle w:val="Prrafodelista"/>
              <w:numPr>
                <w:ilvl w:val="0"/>
                <w:numId w:val="15"/>
              </w:num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</w:pPr>
            <w:r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TIPO DE </w:t>
            </w:r>
            <w:r w:rsidR="00D44018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ACTIVIDAD</w:t>
            </w:r>
            <w:r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 </w:t>
            </w:r>
            <w:r w:rsidRPr="00CD3681">
              <w:rPr>
                <w:rFonts w:ascii="Arial" w:eastAsia="Times New Roman" w:hAnsi="Arial" w:cs="Arial"/>
                <w:b/>
                <w:i/>
                <w:color w:val="FFFFFF" w:themeColor="background1"/>
                <w:sz w:val="20"/>
                <w:szCs w:val="20"/>
                <w:lang w:val="es-ES" w:eastAsia="es-CO"/>
              </w:rPr>
              <w:t>(Marque con X)</w:t>
            </w:r>
          </w:p>
        </w:tc>
      </w:tr>
      <w:tr w:rsidR="008D2C3B" w:rsidRPr="00E449D5" w:rsidTr="00A13457">
        <w:trPr>
          <w:trHeight w:val="127"/>
        </w:trPr>
        <w:tc>
          <w:tcPr>
            <w:tcW w:w="5529" w:type="dxa"/>
            <w:gridSpan w:val="4"/>
            <w:shd w:val="clear" w:color="auto" w:fill="auto"/>
            <w:vAlign w:val="center"/>
          </w:tcPr>
          <w:p w:rsidR="008D2C3B" w:rsidRPr="00301F76" w:rsidRDefault="008D2C3B" w:rsidP="00301F76">
            <w:pPr>
              <w:pStyle w:val="Prrafodelista"/>
              <w:spacing w:before="100" w:beforeAutospacing="1" w:after="0" w:line="240" w:lineRule="auto"/>
              <w:ind w:left="0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Actividad Cultural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D2C3B" w:rsidRPr="00301F76" w:rsidRDefault="008D2C3B" w:rsidP="00301F76">
            <w:pPr>
              <w:pStyle w:val="Prrafodelista"/>
              <w:spacing w:before="100" w:beforeAutospacing="1" w:after="0" w:line="240" w:lineRule="auto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ES" w:eastAsia="es-CO"/>
              </w:rPr>
            </w:pPr>
          </w:p>
        </w:tc>
        <w:tc>
          <w:tcPr>
            <w:tcW w:w="4111" w:type="dxa"/>
            <w:gridSpan w:val="5"/>
            <w:shd w:val="clear" w:color="auto" w:fill="auto"/>
            <w:vAlign w:val="center"/>
          </w:tcPr>
          <w:p w:rsidR="008D2C3B" w:rsidRPr="00301F76" w:rsidRDefault="008D2C3B" w:rsidP="00301F76">
            <w:pPr>
              <w:pStyle w:val="Prrafodelista"/>
              <w:spacing w:before="100" w:beforeAutospacing="1" w:after="0" w:line="240" w:lineRule="auto"/>
              <w:ind w:left="0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Cursos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D2C3B" w:rsidRPr="00301F76" w:rsidRDefault="008D2C3B" w:rsidP="00301F76">
            <w:pPr>
              <w:pStyle w:val="Prrafodelista"/>
              <w:spacing w:before="100" w:beforeAutospacing="1" w:after="0" w:line="240" w:lineRule="auto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ES" w:eastAsia="es-CO"/>
              </w:rPr>
            </w:pPr>
          </w:p>
        </w:tc>
      </w:tr>
      <w:tr w:rsidR="008D2C3B" w:rsidRPr="00E449D5" w:rsidTr="00A13457">
        <w:trPr>
          <w:trHeight w:val="127"/>
        </w:trPr>
        <w:tc>
          <w:tcPr>
            <w:tcW w:w="5529" w:type="dxa"/>
            <w:gridSpan w:val="4"/>
            <w:shd w:val="clear" w:color="auto" w:fill="auto"/>
            <w:vAlign w:val="center"/>
          </w:tcPr>
          <w:p w:rsidR="008D2C3B" w:rsidRPr="00DD6776" w:rsidRDefault="008D2C3B" w:rsidP="00DD677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DD6776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Educ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ación Continua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D2C3B" w:rsidRPr="00DD6776" w:rsidRDefault="008D2C3B" w:rsidP="00DD677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</w:p>
        </w:tc>
        <w:tc>
          <w:tcPr>
            <w:tcW w:w="4111" w:type="dxa"/>
            <w:gridSpan w:val="5"/>
            <w:shd w:val="clear" w:color="auto" w:fill="auto"/>
            <w:vAlign w:val="center"/>
          </w:tcPr>
          <w:p w:rsidR="008D2C3B" w:rsidRPr="00DD6776" w:rsidRDefault="008D2C3B" w:rsidP="00DD677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Evento Cultural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D2C3B" w:rsidRPr="00DD6776" w:rsidRDefault="008D2C3B" w:rsidP="00DD6776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</w:p>
        </w:tc>
      </w:tr>
      <w:tr w:rsidR="008D2C3B" w:rsidRPr="00E449D5" w:rsidTr="00CB7ED5">
        <w:trPr>
          <w:trHeight w:val="127"/>
        </w:trPr>
        <w:tc>
          <w:tcPr>
            <w:tcW w:w="10915" w:type="dxa"/>
            <w:gridSpan w:val="11"/>
            <w:shd w:val="clear" w:color="auto" w:fill="AD142E"/>
            <w:vAlign w:val="center"/>
          </w:tcPr>
          <w:p w:rsidR="008D2C3B" w:rsidRPr="00CD3681" w:rsidRDefault="008D2C3B" w:rsidP="00D44018">
            <w:pPr>
              <w:pStyle w:val="Prrafodelista"/>
              <w:numPr>
                <w:ilvl w:val="0"/>
                <w:numId w:val="15"/>
              </w:num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</w:pPr>
            <w:r w:rsidRPr="00CD3681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INFORMACIÓN DEL COORDINADOR </w:t>
            </w:r>
            <w:r w:rsidR="00D44018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DE LA ACTIVIDAD</w:t>
            </w:r>
          </w:p>
        </w:tc>
      </w:tr>
      <w:tr w:rsidR="00C76095" w:rsidRPr="00E449D5" w:rsidTr="00A13457">
        <w:trPr>
          <w:trHeight w:val="127"/>
        </w:trPr>
        <w:tc>
          <w:tcPr>
            <w:tcW w:w="1985" w:type="dxa"/>
            <w:shd w:val="clear" w:color="auto" w:fill="auto"/>
            <w:vAlign w:val="center"/>
          </w:tcPr>
          <w:p w:rsidR="00C76095" w:rsidRDefault="00C76095" w:rsidP="001263A7">
            <w:pPr>
              <w:pStyle w:val="western"/>
              <w:spacing w:after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*Nombre Completo</w:t>
            </w:r>
          </w:p>
        </w:tc>
        <w:tc>
          <w:tcPr>
            <w:tcW w:w="4111" w:type="dxa"/>
            <w:gridSpan w:val="4"/>
            <w:shd w:val="clear" w:color="auto" w:fill="auto"/>
            <w:vAlign w:val="center"/>
          </w:tcPr>
          <w:p w:rsidR="00C76095" w:rsidRPr="00013DCA" w:rsidRDefault="00C76095" w:rsidP="007528B9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:rsidR="00C76095" w:rsidRDefault="00C76095" w:rsidP="00E449D5">
            <w:pPr>
              <w:spacing w:before="100" w:beforeAutospacing="1" w:after="0" w:line="240" w:lineRule="auto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*No. Identificación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E449D5" w:rsidRDefault="00C76095" w:rsidP="00013DC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C76095" w:rsidRPr="00E449D5" w:rsidTr="00A13457">
        <w:trPr>
          <w:trHeight w:val="127"/>
        </w:trPr>
        <w:tc>
          <w:tcPr>
            <w:tcW w:w="1985" w:type="dxa"/>
            <w:shd w:val="clear" w:color="auto" w:fill="auto"/>
            <w:vAlign w:val="center"/>
          </w:tcPr>
          <w:p w:rsidR="00C76095" w:rsidRPr="003C201D" w:rsidRDefault="00C76095" w:rsidP="001263A7">
            <w:pPr>
              <w:pStyle w:val="western"/>
              <w:spacing w:after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Facultad</w:t>
            </w:r>
          </w:p>
        </w:tc>
        <w:tc>
          <w:tcPr>
            <w:tcW w:w="4111" w:type="dxa"/>
            <w:gridSpan w:val="4"/>
            <w:shd w:val="clear" w:color="auto" w:fill="auto"/>
            <w:vAlign w:val="center"/>
          </w:tcPr>
          <w:p w:rsidR="00C76095" w:rsidRPr="00013DCA" w:rsidRDefault="00C76095" w:rsidP="007528B9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:rsidR="00C76095" w:rsidRPr="00E449D5" w:rsidRDefault="00C76095" w:rsidP="00C7609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  <w:r w:rsidRPr="00C76095"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  <w:t>Program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  <w:t xml:space="preserve"> y/o </w:t>
            </w:r>
            <w:r w:rsidRPr="00C76095"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  <w:t>Unidad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E449D5" w:rsidRDefault="00C76095" w:rsidP="00013DC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CO"/>
              </w:rPr>
            </w:pPr>
          </w:p>
        </w:tc>
      </w:tr>
      <w:tr w:rsidR="00C76095" w:rsidRPr="00E449D5" w:rsidTr="00CB7ED5">
        <w:trPr>
          <w:trHeight w:val="274"/>
        </w:trPr>
        <w:tc>
          <w:tcPr>
            <w:tcW w:w="10915" w:type="dxa"/>
            <w:gridSpan w:val="11"/>
            <w:shd w:val="clear" w:color="auto" w:fill="AD142E"/>
            <w:vAlign w:val="center"/>
          </w:tcPr>
          <w:p w:rsidR="00C76095" w:rsidRPr="00D00E7B" w:rsidRDefault="00C76095" w:rsidP="00D00E7B">
            <w:pPr>
              <w:pStyle w:val="Prrafodelista"/>
              <w:numPr>
                <w:ilvl w:val="0"/>
                <w:numId w:val="15"/>
              </w:num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</w:pPr>
            <w:r w:rsidRPr="00D00E7B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>INFORMACIÓN FINANCIERA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CO"/>
              </w:rPr>
              <w:t xml:space="preserve"> DE LA ACTIVIDAD</w:t>
            </w:r>
          </w:p>
        </w:tc>
      </w:tr>
      <w:tr w:rsidR="009F3C43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9F3C43" w:rsidRPr="00A33BED" w:rsidRDefault="009F3C43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Valor de la Actividad</w:t>
            </w:r>
          </w:p>
        </w:tc>
        <w:tc>
          <w:tcPr>
            <w:tcW w:w="7512" w:type="dxa"/>
            <w:gridSpan w:val="8"/>
            <w:shd w:val="clear" w:color="auto" w:fill="auto"/>
            <w:vAlign w:val="center"/>
          </w:tcPr>
          <w:p w:rsidR="009F3C43" w:rsidRDefault="009F3C43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A33BE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Aprobado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 xml:space="preserve"> por la VIPS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Ejecutado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Aprobado por Exc. Facultad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Ejecutado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Aprobado por Cofinanciación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Presupuesto Ejecutado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A33BED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Default="00C76095" w:rsidP="00326D3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Otros</w:t>
            </w:r>
          </w:p>
        </w:tc>
        <w:tc>
          <w:tcPr>
            <w:tcW w:w="7512" w:type="dxa"/>
            <w:gridSpan w:val="8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Default="00C76095" w:rsidP="00326D3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Ingresos Proyectados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Egresos Proyectados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  <w:tr w:rsidR="00C76095" w:rsidRPr="00E449D5" w:rsidTr="00A13457">
        <w:trPr>
          <w:trHeight w:val="274"/>
        </w:trPr>
        <w:tc>
          <w:tcPr>
            <w:tcW w:w="3403" w:type="dxa"/>
            <w:gridSpan w:val="3"/>
            <w:shd w:val="clear" w:color="auto" w:fill="auto"/>
            <w:vAlign w:val="center"/>
          </w:tcPr>
          <w:p w:rsidR="00C76095" w:rsidRPr="001D110F" w:rsidRDefault="00132D32" w:rsidP="00326D3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Ingresos Ejecutados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:rsidR="00C76095" w:rsidRPr="001D110F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C76095" w:rsidRPr="001D110F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Egresos</w:t>
            </w:r>
            <w:r w:rsidR="00132D32"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 xml:space="preserve"> </w:t>
            </w:r>
            <w:r w:rsidR="001D110F"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E</w:t>
            </w:r>
            <w:r w:rsidR="00132D32"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jecutados</w:t>
            </w:r>
          </w:p>
        </w:tc>
        <w:tc>
          <w:tcPr>
            <w:tcW w:w="2409" w:type="dxa"/>
            <w:gridSpan w:val="4"/>
            <w:shd w:val="clear" w:color="auto" w:fill="auto"/>
            <w:vAlign w:val="center"/>
          </w:tcPr>
          <w:p w:rsidR="00C76095" w:rsidRPr="001D110F" w:rsidRDefault="00C76095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</w:pPr>
            <w:r w:rsidRPr="001D110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 w:eastAsia="es-CO"/>
              </w:rPr>
              <w:t>$</w:t>
            </w:r>
          </w:p>
        </w:tc>
      </w:tr>
    </w:tbl>
    <w:p w:rsidR="00132D32" w:rsidRDefault="00132D32" w:rsidP="00480FB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EC2FF1" w:rsidRDefault="00B472C9" w:rsidP="00EC2FF1">
      <w:pPr>
        <w:pStyle w:val="Prrafodelista"/>
        <w:numPr>
          <w:ilvl w:val="0"/>
          <w:numId w:val="15"/>
        </w:numPr>
        <w:spacing w:after="0" w:line="240" w:lineRule="auto"/>
        <w:ind w:left="-709" w:firstLine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BENEFICIARIOS Y </w:t>
      </w:r>
      <w:r w:rsidR="00EC2FF1">
        <w:rPr>
          <w:rFonts w:ascii="Arial" w:hAnsi="Arial" w:cs="Arial"/>
          <w:b/>
          <w:sz w:val="20"/>
          <w:szCs w:val="20"/>
        </w:rPr>
        <w:t>PARTICIPANTES</w:t>
      </w:r>
      <w:r>
        <w:rPr>
          <w:rFonts w:ascii="Arial" w:hAnsi="Arial" w:cs="Arial"/>
          <w:b/>
          <w:sz w:val="20"/>
          <w:szCs w:val="20"/>
        </w:rPr>
        <w:t xml:space="preserve"> DE LA ACTIVIDAD</w:t>
      </w:r>
    </w:p>
    <w:p w:rsidR="00EC2FF1" w:rsidRDefault="00EC2FF1" w:rsidP="00EC2FF1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EC2FF1" w:rsidRDefault="00EC2FF1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  <w:r w:rsidRPr="00270AF2">
        <w:rPr>
          <w:rFonts w:ascii="Arial" w:hAnsi="Arial" w:cs="Arial"/>
          <w:sz w:val="20"/>
          <w:szCs w:val="20"/>
        </w:rPr>
        <w:t>A continuaci</w:t>
      </w:r>
      <w:r w:rsidR="001D110F">
        <w:rPr>
          <w:rFonts w:ascii="Arial" w:hAnsi="Arial" w:cs="Arial"/>
          <w:sz w:val="20"/>
          <w:szCs w:val="20"/>
        </w:rPr>
        <w:t xml:space="preserve">ón, </w:t>
      </w:r>
      <w:r w:rsidRPr="00270AF2">
        <w:rPr>
          <w:rFonts w:ascii="Arial" w:hAnsi="Arial" w:cs="Arial"/>
          <w:sz w:val="20"/>
          <w:szCs w:val="20"/>
        </w:rPr>
        <w:t>cuantifique la tot</w:t>
      </w:r>
      <w:r>
        <w:rPr>
          <w:rFonts w:ascii="Arial" w:hAnsi="Arial" w:cs="Arial"/>
          <w:sz w:val="20"/>
          <w:szCs w:val="20"/>
        </w:rPr>
        <w:t>alidad de beneficiarios proyectados V</w:t>
      </w:r>
      <w:r w:rsidRPr="00270AF2">
        <w:rPr>
          <w:rFonts w:ascii="Arial" w:hAnsi="Arial" w:cs="Arial"/>
          <w:sz w:val="20"/>
          <w:szCs w:val="20"/>
        </w:rPr>
        <w:t>s los</w:t>
      </w:r>
      <w:r>
        <w:rPr>
          <w:rFonts w:ascii="Arial" w:hAnsi="Arial" w:cs="Arial"/>
          <w:sz w:val="20"/>
          <w:szCs w:val="20"/>
        </w:rPr>
        <w:t xml:space="preserve"> atendidos.</w:t>
      </w:r>
    </w:p>
    <w:p w:rsidR="00EC2FF1" w:rsidRDefault="00EC2FF1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9781"/>
        <w:gridCol w:w="1134"/>
      </w:tblGrid>
      <w:tr w:rsidR="00EC2FF1" w:rsidTr="00CB7ED5">
        <w:tc>
          <w:tcPr>
            <w:tcW w:w="9781" w:type="dxa"/>
            <w:shd w:val="clear" w:color="auto" w:fill="AD142E"/>
            <w:vAlign w:val="center"/>
          </w:tcPr>
          <w:p w:rsidR="00EC2FF1" w:rsidRPr="009C6BCD" w:rsidRDefault="00EC2FF1" w:rsidP="00D573C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C6BCD">
              <w:rPr>
                <w:rFonts w:ascii="Arial" w:hAnsi="Arial" w:cs="Arial"/>
                <w:b/>
                <w:sz w:val="20"/>
                <w:szCs w:val="20"/>
              </w:rPr>
              <w:t xml:space="preserve">Resumen Población </w:t>
            </w:r>
            <w:r w:rsidR="00771222">
              <w:rPr>
                <w:rFonts w:ascii="Arial" w:hAnsi="Arial" w:cs="Arial"/>
                <w:b/>
                <w:sz w:val="20"/>
                <w:szCs w:val="20"/>
              </w:rPr>
              <w:t>Asistente</w:t>
            </w:r>
            <w:r w:rsidR="00D573CB">
              <w:rPr>
                <w:rFonts w:ascii="Arial" w:hAnsi="Arial" w:cs="Arial"/>
                <w:b/>
                <w:sz w:val="20"/>
                <w:szCs w:val="20"/>
              </w:rPr>
              <w:t xml:space="preserve"> y/o Beneficiada de </w:t>
            </w:r>
            <w:r w:rsidR="00771222">
              <w:rPr>
                <w:rFonts w:ascii="Arial" w:hAnsi="Arial" w:cs="Arial"/>
                <w:b/>
                <w:sz w:val="20"/>
                <w:szCs w:val="20"/>
              </w:rPr>
              <w:t>la Actividad</w:t>
            </w:r>
          </w:p>
        </w:tc>
        <w:tc>
          <w:tcPr>
            <w:tcW w:w="1134" w:type="dxa"/>
            <w:shd w:val="clear" w:color="auto" w:fill="AD142E"/>
          </w:tcPr>
          <w:p w:rsidR="00EC2FF1" w:rsidRPr="009C6BCD" w:rsidRDefault="00EC2FF1" w:rsidP="00AE391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C6BCD">
              <w:rPr>
                <w:rFonts w:ascii="Arial" w:hAnsi="Arial" w:cs="Arial"/>
                <w:b/>
                <w:sz w:val="20"/>
                <w:szCs w:val="20"/>
              </w:rPr>
              <w:t>Cantidad</w:t>
            </w:r>
          </w:p>
        </w:tc>
      </w:tr>
      <w:tr w:rsidR="00EC2FF1" w:rsidTr="00A13457">
        <w:tc>
          <w:tcPr>
            <w:tcW w:w="9781" w:type="dxa"/>
          </w:tcPr>
          <w:p w:rsidR="00EC2FF1" w:rsidRDefault="00EC2FF1" w:rsidP="00FC13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tal de Población </w:t>
            </w:r>
            <w:r w:rsidR="00FC1339">
              <w:rPr>
                <w:rFonts w:ascii="Arial" w:hAnsi="Arial" w:cs="Arial"/>
                <w:sz w:val="20"/>
                <w:szCs w:val="20"/>
              </w:rPr>
              <w:t>Asis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80915" w:rsidRPr="00E80915">
              <w:rPr>
                <w:rFonts w:ascii="Arial" w:hAnsi="Arial" w:cs="Arial"/>
                <w:sz w:val="20"/>
                <w:szCs w:val="20"/>
              </w:rPr>
              <w:t xml:space="preserve">y/o Beneficiada </w:t>
            </w:r>
            <w:r>
              <w:rPr>
                <w:rFonts w:ascii="Arial" w:hAnsi="Arial" w:cs="Arial"/>
                <w:sz w:val="20"/>
                <w:szCs w:val="20"/>
              </w:rPr>
              <w:t>Proyectada</w:t>
            </w:r>
          </w:p>
        </w:tc>
        <w:tc>
          <w:tcPr>
            <w:tcW w:w="1134" w:type="dxa"/>
            <w:shd w:val="clear" w:color="auto" w:fill="auto"/>
          </w:tcPr>
          <w:p w:rsidR="00EC2FF1" w:rsidRDefault="00EC2FF1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2FF1" w:rsidTr="00A13457">
        <w:tc>
          <w:tcPr>
            <w:tcW w:w="9781" w:type="dxa"/>
          </w:tcPr>
          <w:p w:rsidR="00137457" w:rsidRDefault="00EC2FF1" w:rsidP="00AE391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tal de Población </w:t>
            </w:r>
            <w:r w:rsidR="00FC1339">
              <w:rPr>
                <w:rFonts w:ascii="Arial" w:hAnsi="Arial" w:cs="Arial"/>
                <w:sz w:val="20"/>
                <w:szCs w:val="20"/>
              </w:rPr>
              <w:t xml:space="preserve"> Asistente</w:t>
            </w:r>
            <w:r w:rsidR="00B410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80915" w:rsidRPr="00E80915">
              <w:rPr>
                <w:rFonts w:ascii="Arial" w:hAnsi="Arial" w:cs="Arial"/>
                <w:sz w:val="20"/>
                <w:szCs w:val="20"/>
              </w:rPr>
              <w:t>y/o Beneficiada</w:t>
            </w:r>
          </w:p>
        </w:tc>
        <w:tc>
          <w:tcPr>
            <w:tcW w:w="1134" w:type="dxa"/>
            <w:shd w:val="clear" w:color="auto" w:fill="auto"/>
          </w:tcPr>
          <w:p w:rsidR="00EC2FF1" w:rsidRDefault="00EC2FF1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2D32" w:rsidRDefault="00132D32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p w:rsidR="00E80915" w:rsidRDefault="00E80915" w:rsidP="006836EA">
      <w:pPr>
        <w:spacing w:after="0" w:line="240" w:lineRule="auto"/>
        <w:ind w:left="-709" w:right="-108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gún la información suministrada en el </w:t>
      </w:r>
      <w:r w:rsidR="006836EA">
        <w:rPr>
          <w:rFonts w:ascii="Arial" w:hAnsi="Arial" w:cs="Arial"/>
          <w:sz w:val="20"/>
          <w:szCs w:val="20"/>
        </w:rPr>
        <w:t xml:space="preserve">cuadro </w:t>
      </w:r>
      <w:r>
        <w:rPr>
          <w:rFonts w:ascii="Arial" w:hAnsi="Arial" w:cs="Arial"/>
          <w:sz w:val="20"/>
          <w:szCs w:val="20"/>
        </w:rPr>
        <w:t>anterior, por favor discrimine la población</w:t>
      </w:r>
      <w:r w:rsidR="006836EA">
        <w:rPr>
          <w:rFonts w:ascii="Arial" w:hAnsi="Arial" w:cs="Arial"/>
          <w:sz w:val="20"/>
          <w:szCs w:val="20"/>
        </w:rPr>
        <w:t xml:space="preserve"> asistente y/o </w:t>
      </w:r>
      <w:r w:rsidR="006836EA" w:rsidRPr="006836EA">
        <w:rPr>
          <w:rFonts w:ascii="Arial" w:hAnsi="Arial" w:cs="Arial"/>
          <w:sz w:val="20"/>
          <w:szCs w:val="20"/>
        </w:rPr>
        <w:t>Beneficiada</w:t>
      </w:r>
      <w:r w:rsidR="006836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E80915" w:rsidRDefault="00E80915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8"/>
        <w:gridCol w:w="1177"/>
      </w:tblGrid>
      <w:tr w:rsidR="00034A7E" w:rsidRPr="0029149F" w:rsidTr="00CB7ED5">
        <w:tc>
          <w:tcPr>
            <w:tcW w:w="10915" w:type="dxa"/>
            <w:gridSpan w:val="2"/>
            <w:shd w:val="clear" w:color="auto" w:fill="AD142E"/>
            <w:vAlign w:val="center"/>
          </w:tcPr>
          <w:p w:rsidR="00034A7E" w:rsidRPr="00814BA5" w:rsidRDefault="00E57152" w:rsidP="00AE391A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Tipo de </w:t>
            </w:r>
            <w:r w:rsidR="007B3086">
              <w:rPr>
                <w:rFonts w:ascii="Arial" w:hAnsi="Arial" w:cs="Arial"/>
                <w:b/>
                <w:color w:val="FFFFFF" w:themeColor="background1"/>
              </w:rPr>
              <w:t xml:space="preserve">Población 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Asistentes </w:t>
            </w:r>
            <w:r>
              <w:rPr>
                <w:rFonts w:ascii="Arial" w:hAnsi="Arial" w:cs="Arial"/>
                <w:b/>
              </w:rPr>
              <w:t>y/o Beneficiarios de la Actividad</w:t>
            </w:r>
          </w:p>
        </w:tc>
      </w:tr>
      <w:tr w:rsidR="00034A7E" w:rsidRPr="0029149F" w:rsidTr="00CB7ED5">
        <w:tc>
          <w:tcPr>
            <w:tcW w:w="9738" w:type="dxa"/>
            <w:shd w:val="clear" w:color="auto" w:fill="AD142E"/>
            <w:vAlign w:val="center"/>
          </w:tcPr>
          <w:p w:rsidR="00034A7E" w:rsidRPr="009C6BCD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C6BCD">
              <w:rPr>
                <w:rFonts w:ascii="Arial" w:hAnsi="Arial" w:cs="Arial"/>
                <w:b/>
                <w:color w:val="FFFFFF" w:themeColor="background1"/>
              </w:rPr>
              <w:t>Descripción</w:t>
            </w:r>
          </w:p>
        </w:tc>
        <w:tc>
          <w:tcPr>
            <w:tcW w:w="1177" w:type="dxa"/>
            <w:shd w:val="clear" w:color="auto" w:fill="AD142E"/>
            <w:vAlign w:val="center"/>
          </w:tcPr>
          <w:p w:rsidR="00034A7E" w:rsidRPr="009C6BCD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C6BCD">
              <w:rPr>
                <w:rFonts w:ascii="Arial" w:hAnsi="Arial" w:cs="Arial"/>
                <w:b/>
                <w:color w:val="FFFFFF" w:themeColor="background1"/>
              </w:rPr>
              <w:t>Cantidad</w:t>
            </w:r>
          </w:p>
        </w:tc>
      </w:tr>
      <w:tr w:rsidR="00034A7E" w:rsidRPr="0029149F" w:rsidTr="00A13457">
        <w:tc>
          <w:tcPr>
            <w:tcW w:w="9738" w:type="dxa"/>
            <w:shd w:val="clear" w:color="auto" w:fill="auto"/>
            <w:vAlign w:val="center"/>
          </w:tcPr>
          <w:p w:rsidR="00034A7E" w:rsidRPr="0029149F" w:rsidRDefault="00E73709" w:rsidP="00AE391A">
            <w:pPr>
              <w:pStyle w:val="Textbody"/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udiante de la I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034A7E" w:rsidRPr="0029149F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034A7E" w:rsidRPr="0029149F" w:rsidTr="00A13457">
        <w:tc>
          <w:tcPr>
            <w:tcW w:w="9738" w:type="dxa"/>
            <w:shd w:val="clear" w:color="auto" w:fill="auto"/>
            <w:vAlign w:val="center"/>
          </w:tcPr>
          <w:p w:rsidR="00034A7E" w:rsidRPr="0029149F" w:rsidRDefault="00E73709" w:rsidP="00AE391A">
            <w:pPr>
              <w:pStyle w:val="Textbody"/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uado de la I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034A7E" w:rsidRPr="0029149F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034A7E" w:rsidRPr="0029149F" w:rsidTr="00A13457">
        <w:tc>
          <w:tcPr>
            <w:tcW w:w="9738" w:type="dxa"/>
            <w:shd w:val="clear" w:color="auto" w:fill="auto"/>
            <w:vAlign w:val="center"/>
          </w:tcPr>
          <w:p w:rsidR="00034A7E" w:rsidRPr="0029149F" w:rsidRDefault="00E73709" w:rsidP="00AE391A">
            <w:pPr>
              <w:pStyle w:val="Textbody"/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or de la I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034A7E" w:rsidRPr="0029149F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034A7E" w:rsidRPr="0029149F" w:rsidTr="00A13457">
        <w:tc>
          <w:tcPr>
            <w:tcW w:w="9738" w:type="dxa"/>
            <w:shd w:val="clear" w:color="auto" w:fill="auto"/>
            <w:vAlign w:val="center"/>
          </w:tcPr>
          <w:p w:rsidR="00034A7E" w:rsidRPr="0029149F" w:rsidRDefault="00E73709" w:rsidP="00AE391A">
            <w:pPr>
              <w:pStyle w:val="Textbody"/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istrativo de la I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034A7E" w:rsidRPr="0029149F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034A7E" w:rsidRPr="0029149F" w:rsidTr="00A13457">
        <w:tc>
          <w:tcPr>
            <w:tcW w:w="9738" w:type="dxa"/>
            <w:shd w:val="clear" w:color="auto" w:fill="auto"/>
            <w:vAlign w:val="center"/>
          </w:tcPr>
          <w:p w:rsidR="00034A7E" w:rsidRPr="0029149F" w:rsidRDefault="00E73709" w:rsidP="00AE391A">
            <w:pPr>
              <w:pStyle w:val="Textbody"/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 no Vinculada a la I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034A7E" w:rsidRPr="0029149F" w:rsidRDefault="00034A7E" w:rsidP="00AE391A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034A7E" w:rsidRDefault="00034A7E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p w:rsidR="00EC2FF1" w:rsidRDefault="00EC2FF1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continuación relacione la totalidad de las personas participantes en el proyecto</w:t>
      </w:r>
    </w:p>
    <w:p w:rsidR="00EC2FF1" w:rsidRDefault="00EC2FF1" w:rsidP="00EC2FF1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9781"/>
        <w:gridCol w:w="1134"/>
      </w:tblGrid>
      <w:tr w:rsidR="00EC2FF1" w:rsidTr="00CB7ED5">
        <w:tc>
          <w:tcPr>
            <w:tcW w:w="9781" w:type="dxa"/>
            <w:shd w:val="clear" w:color="auto" w:fill="AD142E"/>
            <w:vAlign w:val="center"/>
          </w:tcPr>
          <w:p w:rsidR="00EC2FF1" w:rsidRPr="00CB7ED5" w:rsidRDefault="00EC2FF1" w:rsidP="00AE391A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B7ED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rsonal Participante en el Proyecto</w:t>
            </w:r>
          </w:p>
        </w:tc>
        <w:tc>
          <w:tcPr>
            <w:tcW w:w="1134" w:type="dxa"/>
            <w:shd w:val="clear" w:color="auto" w:fill="AD142E"/>
          </w:tcPr>
          <w:p w:rsidR="00EC2FF1" w:rsidRPr="00CB7ED5" w:rsidRDefault="00EC2FF1" w:rsidP="00CB7ED5">
            <w:pPr>
              <w:ind w:left="-108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B7ED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antidad</w:t>
            </w:r>
          </w:p>
        </w:tc>
      </w:tr>
      <w:tr w:rsidR="00EC2FF1" w:rsidTr="00A13457">
        <w:tc>
          <w:tcPr>
            <w:tcW w:w="9781" w:type="dxa"/>
          </w:tcPr>
          <w:p w:rsidR="00EC2FF1" w:rsidRDefault="00EC2FF1" w:rsidP="00AE391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entes Participantes</w:t>
            </w:r>
          </w:p>
        </w:tc>
        <w:tc>
          <w:tcPr>
            <w:tcW w:w="1134" w:type="dxa"/>
            <w:shd w:val="clear" w:color="auto" w:fill="auto"/>
          </w:tcPr>
          <w:p w:rsidR="00EC2FF1" w:rsidRDefault="00EC2FF1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2FF1" w:rsidTr="00A13457">
        <w:tc>
          <w:tcPr>
            <w:tcW w:w="9781" w:type="dxa"/>
          </w:tcPr>
          <w:p w:rsidR="00EC2FF1" w:rsidRDefault="00EC2FF1" w:rsidP="00AE391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udiantes Participantes</w:t>
            </w:r>
          </w:p>
        </w:tc>
        <w:tc>
          <w:tcPr>
            <w:tcW w:w="1134" w:type="dxa"/>
            <w:shd w:val="clear" w:color="auto" w:fill="auto"/>
          </w:tcPr>
          <w:p w:rsidR="00EC2FF1" w:rsidRDefault="00EC2FF1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2FF1" w:rsidTr="00A13457">
        <w:tc>
          <w:tcPr>
            <w:tcW w:w="9781" w:type="dxa"/>
          </w:tcPr>
          <w:p w:rsidR="00EC2FF1" w:rsidRDefault="00C16F9F" w:rsidP="00C16F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duados</w:t>
            </w:r>
            <w:r w:rsidR="00EC2FF1">
              <w:rPr>
                <w:rFonts w:ascii="Arial" w:hAnsi="Arial" w:cs="Arial"/>
                <w:sz w:val="20"/>
                <w:szCs w:val="20"/>
              </w:rPr>
              <w:t xml:space="preserve"> Participantes</w:t>
            </w:r>
          </w:p>
        </w:tc>
        <w:tc>
          <w:tcPr>
            <w:tcW w:w="1134" w:type="dxa"/>
            <w:shd w:val="clear" w:color="auto" w:fill="auto"/>
          </w:tcPr>
          <w:p w:rsidR="00EC2FF1" w:rsidRDefault="00EC2FF1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457" w:rsidTr="00A13457">
        <w:trPr>
          <w:trHeight w:val="246"/>
        </w:trPr>
        <w:tc>
          <w:tcPr>
            <w:tcW w:w="9781" w:type="dxa"/>
          </w:tcPr>
          <w:p w:rsidR="00137457" w:rsidRDefault="00753FD1" w:rsidP="006977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nentes y/o talleristas </w:t>
            </w:r>
            <w:r w:rsidR="00137457">
              <w:rPr>
                <w:rFonts w:ascii="Arial" w:hAnsi="Arial" w:cs="Arial"/>
                <w:sz w:val="20"/>
                <w:szCs w:val="20"/>
              </w:rPr>
              <w:t>Invitados Nacionales</w:t>
            </w:r>
          </w:p>
        </w:tc>
        <w:tc>
          <w:tcPr>
            <w:tcW w:w="1134" w:type="dxa"/>
            <w:shd w:val="clear" w:color="auto" w:fill="auto"/>
          </w:tcPr>
          <w:p w:rsidR="00137457" w:rsidRDefault="00137457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457" w:rsidTr="00A13457">
        <w:trPr>
          <w:trHeight w:val="97"/>
        </w:trPr>
        <w:tc>
          <w:tcPr>
            <w:tcW w:w="9781" w:type="dxa"/>
          </w:tcPr>
          <w:p w:rsidR="00137457" w:rsidRDefault="00137457" w:rsidP="00975B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nentes </w:t>
            </w:r>
            <w:r w:rsidR="00753FD1">
              <w:rPr>
                <w:rFonts w:ascii="Arial" w:hAnsi="Arial" w:cs="Arial"/>
                <w:sz w:val="20"/>
                <w:szCs w:val="20"/>
              </w:rPr>
              <w:t xml:space="preserve">y/o talleristas </w:t>
            </w:r>
            <w:r>
              <w:rPr>
                <w:rFonts w:ascii="Arial" w:hAnsi="Arial" w:cs="Arial"/>
                <w:sz w:val="20"/>
                <w:szCs w:val="20"/>
              </w:rPr>
              <w:t>Invitados Internacionales</w:t>
            </w:r>
          </w:p>
        </w:tc>
        <w:tc>
          <w:tcPr>
            <w:tcW w:w="1134" w:type="dxa"/>
            <w:shd w:val="clear" w:color="auto" w:fill="auto"/>
          </w:tcPr>
          <w:p w:rsidR="00137457" w:rsidRDefault="00137457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457" w:rsidTr="00A13457">
        <w:trPr>
          <w:trHeight w:val="97"/>
        </w:trPr>
        <w:tc>
          <w:tcPr>
            <w:tcW w:w="9781" w:type="dxa"/>
          </w:tcPr>
          <w:p w:rsidR="00137457" w:rsidRDefault="00137457" w:rsidP="006977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ros</w:t>
            </w:r>
          </w:p>
        </w:tc>
        <w:tc>
          <w:tcPr>
            <w:tcW w:w="1134" w:type="dxa"/>
            <w:shd w:val="clear" w:color="auto" w:fill="auto"/>
          </w:tcPr>
          <w:p w:rsidR="00137457" w:rsidRDefault="00137457" w:rsidP="00AE39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34E6C" w:rsidRDefault="00F34E6C" w:rsidP="00F34E6C">
      <w:pPr>
        <w:pStyle w:val="Prrafodelista"/>
        <w:spacing w:after="0" w:line="240" w:lineRule="auto"/>
        <w:ind w:left="-567" w:right="-1085"/>
        <w:jc w:val="both"/>
        <w:rPr>
          <w:rFonts w:ascii="Arial" w:hAnsi="Arial" w:cs="Arial"/>
          <w:sz w:val="20"/>
          <w:szCs w:val="20"/>
        </w:rPr>
      </w:pPr>
    </w:p>
    <w:p w:rsidR="00975B2E" w:rsidRDefault="00F05EF2" w:rsidP="00975B2E">
      <w:pPr>
        <w:spacing w:after="0" w:line="240" w:lineRule="auto"/>
        <w:ind w:left="-709" w:right="-108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 el siguiente cuadro</w:t>
      </w:r>
      <w:r w:rsidR="00975B2E">
        <w:rPr>
          <w:rFonts w:ascii="Arial" w:hAnsi="Arial" w:cs="Arial"/>
          <w:sz w:val="20"/>
          <w:szCs w:val="20"/>
        </w:rPr>
        <w:t>, detalle la información de los docentes</w:t>
      </w:r>
      <w:r>
        <w:rPr>
          <w:rFonts w:ascii="Arial" w:hAnsi="Arial" w:cs="Arial"/>
          <w:sz w:val="20"/>
          <w:szCs w:val="20"/>
        </w:rPr>
        <w:t xml:space="preserve"> y p</w:t>
      </w:r>
      <w:r w:rsidR="00975B2E">
        <w:rPr>
          <w:rFonts w:ascii="Arial" w:hAnsi="Arial" w:cs="Arial"/>
          <w:sz w:val="20"/>
          <w:szCs w:val="20"/>
        </w:rPr>
        <w:t>onentes participantes</w:t>
      </w:r>
      <w:r>
        <w:rPr>
          <w:rFonts w:ascii="Arial" w:hAnsi="Arial" w:cs="Arial"/>
          <w:sz w:val="20"/>
          <w:szCs w:val="20"/>
        </w:rPr>
        <w:t>.</w:t>
      </w:r>
      <w:r w:rsidR="00753FD1">
        <w:rPr>
          <w:rFonts w:ascii="Arial" w:hAnsi="Arial" w:cs="Arial"/>
          <w:sz w:val="20"/>
          <w:szCs w:val="20"/>
        </w:rPr>
        <w:t xml:space="preserve"> </w:t>
      </w:r>
      <w:r w:rsidR="00753FD1" w:rsidRPr="00753FD1">
        <w:rPr>
          <w:rFonts w:ascii="Arial" w:hAnsi="Arial" w:cs="Arial"/>
          <w:i/>
          <w:sz w:val="16"/>
          <w:szCs w:val="16"/>
        </w:rPr>
        <w:t>(Solo aplica cuando se cuente con la participación de docentes y/o ponentes)</w:t>
      </w:r>
    </w:p>
    <w:p w:rsidR="00377910" w:rsidRDefault="00377910" w:rsidP="00975B2E">
      <w:pPr>
        <w:spacing w:after="0" w:line="240" w:lineRule="auto"/>
        <w:ind w:left="-709" w:right="-1085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4890"/>
        <w:gridCol w:w="3332"/>
        <w:gridCol w:w="2693"/>
      </w:tblGrid>
      <w:tr w:rsidR="002C5977" w:rsidTr="00CB7ED5">
        <w:tc>
          <w:tcPr>
            <w:tcW w:w="4890" w:type="dxa"/>
            <w:shd w:val="clear" w:color="auto" w:fill="AD142E"/>
            <w:vAlign w:val="center"/>
          </w:tcPr>
          <w:p w:rsidR="002C5977" w:rsidRPr="00CB7ED5" w:rsidRDefault="002C5977" w:rsidP="000E326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B7ED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s Completos</w:t>
            </w:r>
          </w:p>
        </w:tc>
        <w:tc>
          <w:tcPr>
            <w:tcW w:w="3332" w:type="dxa"/>
            <w:shd w:val="clear" w:color="auto" w:fill="AD142E"/>
            <w:vAlign w:val="center"/>
          </w:tcPr>
          <w:p w:rsidR="002C5977" w:rsidRPr="00CB7ED5" w:rsidRDefault="002C5977" w:rsidP="000E326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B7ED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po de Documento</w:t>
            </w:r>
          </w:p>
        </w:tc>
        <w:tc>
          <w:tcPr>
            <w:tcW w:w="2693" w:type="dxa"/>
            <w:shd w:val="clear" w:color="auto" w:fill="AD142E"/>
          </w:tcPr>
          <w:p w:rsidR="002C5977" w:rsidRPr="00CB7ED5" w:rsidRDefault="002C5977" w:rsidP="000E326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B7ED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. Identificación</w:t>
            </w:r>
          </w:p>
        </w:tc>
      </w:tr>
      <w:tr w:rsidR="002C5977" w:rsidTr="00A13457">
        <w:tc>
          <w:tcPr>
            <w:tcW w:w="4890" w:type="dxa"/>
            <w:shd w:val="clear" w:color="auto" w:fill="auto"/>
            <w:vAlign w:val="center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C5977" w:rsidTr="00A13457">
        <w:tc>
          <w:tcPr>
            <w:tcW w:w="4890" w:type="dxa"/>
            <w:shd w:val="clear" w:color="auto" w:fill="auto"/>
            <w:vAlign w:val="center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</w:tcPr>
          <w:p w:rsidR="002C5977" w:rsidRDefault="002C5977" w:rsidP="000E32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975B2E" w:rsidRPr="002C5977" w:rsidRDefault="00975B2E" w:rsidP="002C5977">
      <w:pPr>
        <w:spacing w:after="0" w:line="240" w:lineRule="auto"/>
        <w:ind w:right="-1085"/>
        <w:jc w:val="both"/>
        <w:rPr>
          <w:rFonts w:ascii="Arial" w:hAnsi="Arial" w:cs="Arial"/>
          <w:sz w:val="20"/>
          <w:szCs w:val="20"/>
        </w:rPr>
      </w:pPr>
    </w:p>
    <w:p w:rsidR="00280F6F" w:rsidRPr="00F34E6C" w:rsidRDefault="00645D84" w:rsidP="001D110F">
      <w:pPr>
        <w:pStyle w:val="Prrafodelista"/>
        <w:numPr>
          <w:ilvl w:val="0"/>
          <w:numId w:val="15"/>
        </w:numPr>
        <w:spacing w:after="0" w:line="240" w:lineRule="auto"/>
        <w:ind w:left="-709" w:right="-1085" w:firstLine="0"/>
        <w:jc w:val="both"/>
        <w:rPr>
          <w:rFonts w:ascii="Arial" w:hAnsi="Arial" w:cs="Arial"/>
          <w:sz w:val="20"/>
          <w:szCs w:val="20"/>
        </w:rPr>
      </w:pPr>
      <w:r w:rsidRPr="00E85912">
        <w:rPr>
          <w:rFonts w:ascii="Arial" w:hAnsi="Arial" w:cs="Arial"/>
          <w:b/>
          <w:sz w:val="20"/>
          <w:szCs w:val="20"/>
        </w:rPr>
        <w:t>ANÁLISIS DE IMPACTO DEL PROYECTO</w:t>
      </w:r>
      <w:r>
        <w:rPr>
          <w:rFonts w:ascii="Arial" w:hAnsi="Arial" w:cs="Arial"/>
          <w:sz w:val="20"/>
          <w:szCs w:val="20"/>
        </w:rPr>
        <w:t xml:space="preserve"> </w:t>
      </w:r>
      <w:r w:rsidRPr="00645D84">
        <w:rPr>
          <w:rFonts w:ascii="Arial" w:hAnsi="Arial" w:cs="Arial"/>
          <w:i/>
          <w:sz w:val="20"/>
          <w:szCs w:val="20"/>
        </w:rPr>
        <w:t>(De forma breve y concisa describa cual es el impacto que su proyecto deja una vez ejecutada la totalidad de sus actividades).</w:t>
      </w:r>
    </w:p>
    <w:p w:rsidR="00F34E6C" w:rsidRPr="00F34E6C" w:rsidRDefault="00F34E6C" w:rsidP="00F34E6C">
      <w:pPr>
        <w:pStyle w:val="Prrafodelista"/>
        <w:spacing w:after="0" w:line="240" w:lineRule="auto"/>
        <w:ind w:left="-567" w:right="-1085"/>
        <w:jc w:val="both"/>
        <w:rPr>
          <w:rFonts w:ascii="Arial" w:hAnsi="Arial" w:cs="Arial"/>
          <w:sz w:val="20"/>
          <w:szCs w:val="20"/>
        </w:rPr>
      </w:pPr>
    </w:p>
    <w:p w:rsidR="00F34E6C" w:rsidRPr="001D110F" w:rsidRDefault="00F34E6C" w:rsidP="001D110F">
      <w:pPr>
        <w:pStyle w:val="Prrafodelista"/>
        <w:numPr>
          <w:ilvl w:val="0"/>
          <w:numId w:val="15"/>
        </w:numPr>
        <w:spacing w:after="0" w:line="240" w:lineRule="auto"/>
        <w:ind w:left="-709" w:right="-1085" w:firstLine="0"/>
        <w:jc w:val="both"/>
        <w:rPr>
          <w:rFonts w:ascii="Arial" w:hAnsi="Arial" w:cs="Arial"/>
          <w:sz w:val="20"/>
          <w:szCs w:val="20"/>
        </w:rPr>
      </w:pPr>
      <w:r w:rsidRPr="001D110F">
        <w:rPr>
          <w:rFonts w:ascii="Arial" w:hAnsi="Arial" w:cs="Arial"/>
          <w:b/>
          <w:sz w:val="20"/>
          <w:szCs w:val="20"/>
        </w:rPr>
        <w:t>LIMITACIONES Y OBSTACULOS</w:t>
      </w:r>
      <w:r w:rsidR="001D110F">
        <w:rPr>
          <w:rFonts w:ascii="Arial" w:hAnsi="Arial" w:cs="Arial"/>
          <w:b/>
          <w:sz w:val="20"/>
          <w:szCs w:val="20"/>
        </w:rPr>
        <w:t xml:space="preserve"> </w:t>
      </w:r>
      <w:r w:rsidR="001D110F" w:rsidRPr="00645D84">
        <w:rPr>
          <w:rFonts w:ascii="Arial" w:hAnsi="Arial" w:cs="Arial"/>
          <w:i/>
          <w:sz w:val="20"/>
          <w:szCs w:val="20"/>
        </w:rPr>
        <w:t xml:space="preserve">(De forma breve y concisa describa cuales </w:t>
      </w:r>
      <w:r w:rsidR="001D110F">
        <w:rPr>
          <w:rFonts w:ascii="Arial" w:hAnsi="Arial" w:cs="Arial"/>
          <w:i/>
          <w:sz w:val="20"/>
          <w:szCs w:val="20"/>
        </w:rPr>
        <w:t>fueron las limitaciones y obstáculos que incidieron en el normal desarrollo del proyecto.</w:t>
      </w:r>
      <w:r w:rsidR="001D110F" w:rsidRPr="00645D84">
        <w:rPr>
          <w:rFonts w:ascii="Arial" w:hAnsi="Arial" w:cs="Arial"/>
          <w:i/>
          <w:sz w:val="20"/>
          <w:szCs w:val="20"/>
        </w:rPr>
        <w:t>).</w:t>
      </w:r>
    </w:p>
    <w:p w:rsidR="001D110F" w:rsidRDefault="001D110F" w:rsidP="00F34E6C">
      <w:pPr>
        <w:pStyle w:val="Prrafodelista"/>
        <w:spacing w:after="0" w:line="240" w:lineRule="auto"/>
        <w:ind w:left="-567" w:right="-1085"/>
        <w:jc w:val="both"/>
        <w:rPr>
          <w:rFonts w:ascii="Arial" w:hAnsi="Arial" w:cs="Arial"/>
          <w:sz w:val="20"/>
          <w:szCs w:val="20"/>
        </w:rPr>
      </w:pPr>
    </w:p>
    <w:p w:rsidR="00920B7A" w:rsidRPr="00FB6149" w:rsidRDefault="00920B7A" w:rsidP="001D110F">
      <w:pPr>
        <w:pStyle w:val="Textbody"/>
        <w:ind w:left="-709" w:right="-1085"/>
        <w:jc w:val="both"/>
        <w:rPr>
          <w:rFonts w:ascii="Arial" w:hAnsi="Arial" w:cs="Arial"/>
        </w:rPr>
      </w:pPr>
      <w:r w:rsidRPr="00AD261D">
        <w:rPr>
          <w:rFonts w:ascii="Arial" w:hAnsi="Arial" w:cs="Arial"/>
          <w:b/>
        </w:rPr>
        <w:t>NOTA</w:t>
      </w:r>
      <w:r>
        <w:rPr>
          <w:rFonts w:ascii="Arial" w:hAnsi="Arial" w:cs="Arial"/>
          <w:b/>
        </w:rPr>
        <w:t xml:space="preserve"> 1</w:t>
      </w:r>
      <w:r w:rsidRPr="00AD261D">
        <w:rPr>
          <w:rFonts w:ascii="Arial" w:hAnsi="Arial" w:cs="Arial"/>
          <w:b/>
        </w:rPr>
        <w:t>:</w:t>
      </w:r>
      <w:r w:rsidRPr="00AD261D">
        <w:rPr>
          <w:rFonts w:ascii="Arial" w:hAnsi="Arial" w:cs="Arial"/>
        </w:rPr>
        <w:t xml:space="preserve"> En </w:t>
      </w:r>
      <w:r>
        <w:rPr>
          <w:rFonts w:ascii="Arial" w:hAnsi="Arial" w:cs="Arial"/>
        </w:rPr>
        <w:t xml:space="preserve">el presente informe </w:t>
      </w:r>
      <w:r w:rsidRPr="00AD261D">
        <w:rPr>
          <w:rFonts w:ascii="Arial" w:hAnsi="Arial" w:cs="Arial"/>
        </w:rPr>
        <w:t xml:space="preserve">se requiere </w:t>
      </w:r>
      <w:r>
        <w:rPr>
          <w:rFonts w:ascii="Arial" w:hAnsi="Arial" w:cs="Arial"/>
        </w:rPr>
        <w:t>d</w:t>
      </w:r>
      <w:r w:rsidRPr="00AD261D">
        <w:rPr>
          <w:rFonts w:ascii="Arial" w:hAnsi="Arial" w:cs="Arial"/>
        </w:rPr>
        <w:t>el envío de los sopor</w:t>
      </w:r>
      <w:r>
        <w:rPr>
          <w:rFonts w:ascii="Arial" w:hAnsi="Arial" w:cs="Arial"/>
        </w:rPr>
        <w:t>tes físicos</w:t>
      </w:r>
      <w:r w:rsidRPr="00FB6149">
        <w:rPr>
          <w:rFonts w:ascii="Arial" w:hAnsi="Arial" w:cs="Arial"/>
        </w:rPr>
        <w:t xml:space="preserve">: Listados de asistencia, registros fotográficos y/o audiovisuales. </w:t>
      </w:r>
    </w:p>
    <w:p w:rsidR="001241B0" w:rsidRDefault="00920B7A" w:rsidP="00F038DD">
      <w:pPr>
        <w:pStyle w:val="Textbody"/>
        <w:ind w:left="-709" w:right="-1085"/>
        <w:jc w:val="both"/>
        <w:rPr>
          <w:rFonts w:ascii="Arial" w:hAnsi="Arial" w:cs="Arial"/>
        </w:rPr>
      </w:pPr>
      <w:r w:rsidRPr="00FB6149">
        <w:rPr>
          <w:rFonts w:ascii="Arial" w:hAnsi="Arial" w:cs="Arial"/>
          <w:b/>
        </w:rPr>
        <w:t>NOTA 2:</w:t>
      </w:r>
      <w:r w:rsidRPr="00FB6149">
        <w:rPr>
          <w:rFonts w:ascii="Arial" w:hAnsi="Arial" w:cs="Arial"/>
        </w:rPr>
        <w:t xml:space="preserve"> La documentac</w:t>
      </w:r>
      <w:r w:rsidR="001D110F">
        <w:rPr>
          <w:rFonts w:ascii="Arial" w:hAnsi="Arial" w:cs="Arial"/>
        </w:rPr>
        <w:t>ión de soporte de las fases de inicio, planeación, ejecución, monitoreo, control, y c</w:t>
      </w:r>
      <w:r w:rsidRPr="00FB6149">
        <w:rPr>
          <w:rFonts w:ascii="Arial" w:hAnsi="Arial" w:cs="Arial"/>
        </w:rPr>
        <w:t>ierre del</w:t>
      </w:r>
      <w:r w:rsidR="001D110F">
        <w:rPr>
          <w:rFonts w:ascii="Arial" w:hAnsi="Arial" w:cs="Arial"/>
        </w:rPr>
        <w:t xml:space="preserve"> proyecto, debe reposar en las u</w:t>
      </w:r>
      <w:r w:rsidRPr="00FB6149">
        <w:rPr>
          <w:rFonts w:ascii="Arial" w:hAnsi="Arial" w:cs="Arial"/>
        </w:rPr>
        <w:t xml:space="preserve">nidades administrativas de la Facultad con copia a la Dirección </w:t>
      </w:r>
      <w:r w:rsidR="001D110F">
        <w:rPr>
          <w:rFonts w:ascii="Arial" w:hAnsi="Arial" w:cs="Arial"/>
        </w:rPr>
        <w:t xml:space="preserve">Administrativa </w:t>
      </w:r>
      <w:r w:rsidRPr="00FB6149">
        <w:rPr>
          <w:rFonts w:ascii="Arial" w:hAnsi="Arial" w:cs="Arial"/>
        </w:rPr>
        <w:t xml:space="preserve">de Proyección Social </w:t>
      </w:r>
      <w:r w:rsidR="001D110F">
        <w:rPr>
          <w:rFonts w:ascii="Arial" w:hAnsi="Arial" w:cs="Arial"/>
        </w:rPr>
        <w:t xml:space="preserve">y Proyectos Especiales </w:t>
      </w:r>
      <w:r w:rsidRPr="00FB6149">
        <w:rPr>
          <w:rFonts w:ascii="Arial" w:hAnsi="Arial" w:cs="Arial"/>
        </w:rPr>
        <w:t xml:space="preserve">y estar disponibles para la atención de posibles visitas y auditorías </w:t>
      </w:r>
      <w:r w:rsidR="001D110F">
        <w:rPr>
          <w:rFonts w:ascii="Arial" w:hAnsi="Arial" w:cs="Arial"/>
        </w:rPr>
        <w:t>programadas por las diferentes u</w:t>
      </w:r>
      <w:r w:rsidRPr="00FB6149">
        <w:rPr>
          <w:rFonts w:ascii="Arial" w:hAnsi="Arial" w:cs="Arial"/>
        </w:rPr>
        <w:t>nidades adminis</w:t>
      </w:r>
      <w:r w:rsidR="001D110F">
        <w:rPr>
          <w:rFonts w:ascii="Arial" w:hAnsi="Arial" w:cs="Arial"/>
        </w:rPr>
        <w:t>trativas de la Universidad y/o e</w:t>
      </w:r>
      <w:r w:rsidRPr="00FB6149">
        <w:rPr>
          <w:rFonts w:ascii="Arial" w:hAnsi="Arial" w:cs="Arial"/>
        </w:rPr>
        <w:t>ntidades competentes que los requiera.</w:t>
      </w:r>
    </w:p>
    <w:sectPr w:rsidR="001241B0" w:rsidSect="00E761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7668" w:rsidRDefault="000C7668" w:rsidP="00E13C5A">
      <w:pPr>
        <w:spacing w:after="0" w:line="240" w:lineRule="auto"/>
      </w:pPr>
      <w:r>
        <w:separator/>
      </w:r>
    </w:p>
  </w:endnote>
  <w:endnote w:type="continuationSeparator" w:id="0">
    <w:p w:rsidR="000C7668" w:rsidRDefault="000C7668" w:rsidP="00E13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794A" w:rsidRDefault="00CF794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D5" w:rsidRPr="00CB7ED5" w:rsidRDefault="00CB7ED5" w:rsidP="00CB7ED5">
    <w:pPr>
      <w:spacing w:after="0" w:line="240" w:lineRule="auto"/>
      <w:ind w:left="-993" w:right="-1085"/>
      <w:jc w:val="center"/>
      <w:rPr>
        <w:rStyle w:val="Fuentedeprrafopredeter1"/>
        <w:rFonts w:ascii="Arial" w:hAnsi="Arial" w:cs="Arial"/>
        <w:sz w:val="16"/>
        <w:szCs w:val="16"/>
      </w:rPr>
    </w:pPr>
    <w:r w:rsidRPr="00CB7ED5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CB7ED5" w:rsidRPr="00CB7ED5" w:rsidRDefault="00CB7ED5" w:rsidP="00CB7ED5">
    <w:pPr>
      <w:pStyle w:val="Piedepgina"/>
      <w:ind w:left="-993" w:right="-1085"/>
      <w:jc w:val="center"/>
      <w:rPr>
        <w:rFonts w:ascii="Arial" w:hAnsi="Arial" w:cs="Arial"/>
        <w:sz w:val="16"/>
        <w:szCs w:val="16"/>
      </w:rPr>
    </w:pPr>
    <w:r w:rsidRPr="00CB7ED5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</w:t>
    </w:r>
    <w:hyperlink r:id="rId1" w:history="1">
      <w:r w:rsidRPr="00CB7ED5">
        <w:rPr>
          <w:rFonts w:ascii="Arial" w:hAnsi="Arial" w:cs="Arial"/>
          <w:sz w:val="16"/>
          <w:szCs w:val="16"/>
        </w:rPr>
        <w:t>www.usco.edu.co</w:t>
      </w:r>
    </w:hyperlink>
    <w:r w:rsidRPr="00CB7ED5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794A" w:rsidRDefault="00CF794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7668" w:rsidRDefault="000C7668" w:rsidP="00E13C5A">
      <w:pPr>
        <w:spacing w:after="0" w:line="240" w:lineRule="auto"/>
      </w:pPr>
      <w:r>
        <w:separator/>
      </w:r>
    </w:p>
  </w:footnote>
  <w:footnote w:type="continuationSeparator" w:id="0">
    <w:p w:rsidR="000C7668" w:rsidRDefault="000C7668" w:rsidP="00E13C5A">
      <w:pPr>
        <w:spacing w:after="0" w:line="240" w:lineRule="auto"/>
      </w:pPr>
      <w:r>
        <w:continuationSeparator/>
      </w:r>
    </w:p>
  </w:footnote>
  <w:footnote w:id="1">
    <w:p w:rsidR="00AE391A" w:rsidRPr="007A071C" w:rsidRDefault="00AE391A" w:rsidP="001D110F">
      <w:pPr>
        <w:pStyle w:val="Textonotapie"/>
        <w:ind w:left="-709" w:right="-1085" w:firstLine="0"/>
        <w:jc w:val="both"/>
        <w:rPr>
          <w:lang w:val="es-CO"/>
        </w:rPr>
      </w:pPr>
      <w:r>
        <w:rPr>
          <w:rStyle w:val="Refdenotaalpie"/>
        </w:rPr>
        <w:footnoteRef/>
      </w:r>
      <w:r>
        <w:t xml:space="preserve"> </w:t>
      </w:r>
      <w:r w:rsidRPr="001D110F">
        <w:rPr>
          <w:rFonts w:ascii="Arial" w:hAnsi="Arial" w:cs="Arial"/>
          <w:sz w:val="14"/>
          <w:szCs w:val="14"/>
        </w:rPr>
        <w:t>Código asignado por el Sistema de Información de la Vicerrectoría de Investigación y Proyección Social – SIVIPS o código asignado por la Facultad o Unidad Ejecutora cuando se trate de proyectos remunerados</w:t>
      </w:r>
      <w:r>
        <w:rPr>
          <w:rFonts w:ascii="Arial" w:hAnsi="Arial" w:cs="Arial"/>
          <w:sz w:val="14"/>
          <w:szCs w:val="1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794A" w:rsidRDefault="00CF794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199" w:type="dxa"/>
      <w:tblInd w:w="-885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843"/>
      <w:gridCol w:w="1134"/>
      <w:gridCol w:w="709"/>
      <w:gridCol w:w="1417"/>
      <w:gridCol w:w="992"/>
      <w:gridCol w:w="1418"/>
      <w:gridCol w:w="2551"/>
    </w:tblGrid>
    <w:tr w:rsidR="00AE391A" w:rsidTr="00CB7ED5">
      <w:tc>
        <w:tcPr>
          <w:tcW w:w="1135" w:type="dxa"/>
          <w:vMerge w:val="restart"/>
          <w:shd w:val="clear" w:color="auto" w:fill="auto"/>
          <w:vAlign w:val="center"/>
        </w:tcPr>
        <w:p w:rsidR="00AE391A" w:rsidRDefault="00AE391A" w:rsidP="002F6F0B">
          <w:pPr>
            <w:pStyle w:val="Textoindependien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6940C763" wp14:editId="752E170D">
                <wp:extent cx="570988" cy="581025"/>
                <wp:effectExtent l="0" t="0" r="0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gridSpan w:val="6"/>
          <w:shd w:val="clear" w:color="auto" w:fill="AD142E"/>
          <w:vAlign w:val="center"/>
        </w:tcPr>
        <w:p w:rsidR="00AE391A" w:rsidRDefault="00AE391A" w:rsidP="002F6F0B">
          <w:pPr>
            <w:pStyle w:val="Textonotapie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</w:pPr>
          <w:r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>UNIVERSIDAD SURCOLOMBIANA</w:t>
          </w:r>
        </w:p>
        <w:p w:rsidR="00AE391A" w:rsidRDefault="00AE391A" w:rsidP="002F6F0B">
          <w:pPr>
            <w:pStyle w:val="Textonotapie"/>
            <w:jc w:val="center"/>
          </w:pPr>
          <w:r w:rsidRPr="005D5F7E"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>PROYECCIÓN SOCIAL</w:t>
          </w:r>
          <w:r w:rsidR="000077E4"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 xml:space="preserve"> Y PROYECTOS ESPECIALES</w:t>
          </w:r>
        </w:p>
      </w:tc>
      <w:tc>
        <w:tcPr>
          <w:tcW w:w="2551" w:type="dxa"/>
          <w:vMerge w:val="restart"/>
          <w:shd w:val="clear" w:color="auto" w:fill="auto"/>
          <w:vAlign w:val="center"/>
        </w:tcPr>
        <w:p w:rsidR="00AE391A" w:rsidRDefault="00101AFE" w:rsidP="002F6F0B">
          <w:pPr>
            <w:pStyle w:val="Textonotapi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050545A7" wp14:editId="364DB7F7">
                <wp:extent cx="1558290" cy="564515"/>
                <wp:effectExtent l="0" t="0" r="3810" b="6985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290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E391A" w:rsidTr="00CB7ED5">
      <w:trPr>
        <w:trHeight w:val="460"/>
      </w:trPr>
      <w:tc>
        <w:tcPr>
          <w:tcW w:w="1135" w:type="dxa"/>
          <w:vMerge/>
          <w:shd w:val="clear" w:color="auto" w:fill="auto"/>
          <w:vAlign w:val="center"/>
        </w:tcPr>
        <w:p w:rsidR="00AE391A" w:rsidRDefault="00AE391A" w:rsidP="002B4918"/>
      </w:tc>
      <w:tc>
        <w:tcPr>
          <w:tcW w:w="7513" w:type="dxa"/>
          <w:gridSpan w:val="6"/>
          <w:shd w:val="clear" w:color="auto" w:fill="auto"/>
          <w:vAlign w:val="center"/>
        </w:tcPr>
        <w:p w:rsidR="00AE391A" w:rsidRDefault="00AE391A" w:rsidP="00CB7ED5">
          <w:pPr>
            <w:pStyle w:val="Encabezado"/>
            <w:snapToGrid w:val="0"/>
            <w:jc w:val="center"/>
          </w:pPr>
          <w:r>
            <w:rPr>
              <w:rFonts w:cs="Arial"/>
              <w:b/>
            </w:rPr>
            <w:t>INFORME DE PROYECTOS DE EDUCACIÓN CONTINUA, CURSOS</w:t>
          </w:r>
          <w:r w:rsidR="009F3C43">
            <w:rPr>
              <w:rFonts w:cs="Arial"/>
              <w:b/>
            </w:rPr>
            <w:t>,</w:t>
          </w:r>
          <w:r>
            <w:rPr>
              <w:rFonts w:cs="Arial"/>
              <w:b/>
            </w:rPr>
            <w:t xml:space="preserve"> ACTIVIDAD Y EVENTO CULTURAL</w:t>
          </w:r>
        </w:p>
      </w:tc>
      <w:tc>
        <w:tcPr>
          <w:tcW w:w="2551" w:type="dxa"/>
          <w:vMerge/>
          <w:shd w:val="clear" w:color="auto" w:fill="auto"/>
          <w:vAlign w:val="center"/>
        </w:tcPr>
        <w:p w:rsidR="00AE391A" w:rsidRDefault="00AE391A" w:rsidP="002B4918"/>
      </w:tc>
    </w:tr>
    <w:tr w:rsidR="00AE391A" w:rsidTr="00CB7ED5">
      <w:trPr>
        <w:trHeight w:val="241"/>
      </w:trPr>
      <w:tc>
        <w:tcPr>
          <w:tcW w:w="1135" w:type="dxa"/>
          <w:shd w:val="clear" w:color="auto" w:fill="AD142E"/>
        </w:tcPr>
        <w:p w:rsidR="00AE391A" w:rsidRDefault="00AE391A" w:rsidP="007528B9">
          <w:pPr>
            <w:spacing w:after="0" w:line="240" w:lineRule="auto"/>
            <w:ind w:left="-91" w:right="5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3" w:type="dxa"/>
          <w:shd w:val="clear" w:color="auto" w:fill="auto"/>
        </w:tcPr>
        <w:p w:rsidR="00AE391A" w:rsidRDefault="00AE391A" w:rsidP="00104320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PSO-FO-</w:t>
          </w:r>
          <w:r w:rsidR="00104320">
            <w:rPr>
              <w:rFonts w:ascii="Arial" w:hAnsi="Arial"/>
              <w:b/>
              <w:bCs/>
              <w:sz w:val="20"/>
              <w:szCs w:val="20"/>
            </w:rPr>
            <w:t>17</w:t>
          </w:r>
        </w:p>
      </w:tc>
      <w:tc>
        <w:tcPr>
          <w:tcW w:w="1134" w:type="dxa"/>
          <w:shd w:val="clear" w:color="auto" w:fill="AD142E"/>
        </w:tcPr>
        <w:p w:rsidR="00AE391A" w:rsidRDefault="00AE391A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shd w:val="clear" w:color="auto" w:fill="auto"/>
        </w:tcPr>
        <w:p w:rsidR="00AE391A" w:rsidRDefault="007B091A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417" w:type="dxa"/>
          <w:shd w:val="clear" w:color="auto" w:fill="AD142E"/>
        </w:tcPr>
        <w:p w:rsidR="00AE391A" w:rsidRDefault="00AE391A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992" w:type="dxa"/>
          <w:shd w:val="clear" w:color="auto" w:fill="auto"/>
        </w:tcPr>
        <w:p w:rsidR="00AE391A" w:rsidRDefault="00AE391A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1</w:t>
          </w:r>
          <w:r w:rsidR="007B091A">
            <w:rPr>
              <w:rFonts w:ascii="Arial" w:hAnsi="Arial"/>
              <w:b/>
              <w:bCs/>
              <w:sz w:val="20"/>
              <w:szCs w:val="20"/>
            </w:rPr>
            <w:t>8</w:t>
          </w:r>
        </w:p>
      </w:tc>
      <w:tc>
        <w:tcPr>
          <w:tcW w:w="1418" w:type="dxa"/>
          <w:shd w:val="clear" w:color="auto" w:fill="AD142E"/>
        </w:tcPr>
        <w:p w:rsidR="00AE391A" w:rsidRDefault="00AE391A" w:rsidP="007528B9">
          <w:pPr>
            <w:spacing w:after="0" w:line="240" w:lineRule="auto"/>
            <w:contextualSpacing/>
            <w:jc w:val="center"/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shd w:val="clear" w:color="auto" w:fill="auto"/>
        </w:tcPr>
        <w:p w:rsidR="00AE391A" w:rsidRPr="005D5F7E" w:rsidRDefault="007F5C10" w:rsidP="007528B9">
          <w:pPr>
            <w:pStyle w:val="Textonotapie"/>
            <w:contextualSpacing/>
            <w:jc w:val="center"/>
            <w:rPr>
              <w:rFonts w:ascii="Arial" w:hAnsi="Arial" w:cs="Arial"/>
            </w:rPr>
          </w:pP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="00AE391A"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PAGE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C02A4">
            <w:rPr>
              <w:rStyle w:val="Fuentedeprrafopredeter1"/>
              <w:rFonts w:ascii="Arial" w:hAnsi="Arial" w:cs="Arial"/>
              <w:b/>
              <w:bCs/>
              <w:noProof/>
            </w:rPr>
            <w:t>2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  <w:r w:rsidR="00AE391A" w:rsidRPr="005D5F7E">
            <w:rPr>
              <w:rStyle w:val="Fuentedeprrafopredeter1"/>
              <w:rFonts w:ascii="Arial" w:hAnsi="Arial" w:cs="Arial"/>
              <w:b/>
              <w:bCs/>
            </w:rPr>
            <w:t xml:space="preserve"> de 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="00AE391A"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NUMPAGES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C02A4">
            <w:rPr>
              <w:rStyle w:val="Fuentedeprrafopredeter1"/>
              <w:rFonts w:ascii="Arial" w:hAnsi="Arial" w:cs="Arial"/>
              <w:b/>
              <w:bCs/>
              <w:noProof/>
            </w:rPr>
            <w:t>2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</w:p>
      </w:tc>
    </w:tr>
  </w:tbl>
  <w:p w:rsidR="00AE391A" w:rsidRDefault="00AE391A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794A" w:rsidRDefault="00CF794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27885"/>
    <w:multiLevelType w:val="hybridMultilevel"/>
    <w:tmpl w:val="DD0CD07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CF5C48"/>
    <w:multiLevelType w:val="hybridMultilevel"/>
    <w:tmpl w:val="DD0CD07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C91357"/>
    <w:multiLevelType w:val="hybridMultilevel"/>
    <w:tmpl w:val="CF103BB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30316"/>
    <w:multiLevelType w:val="hybridMultilevel"/>
    <w:tmpl w:val="348E857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592B57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179444D1"/>
    <w:multiLevelType w:val="hybridMultilevel"/>
    <w:tmpl w:val="D76AAD98"/>
    <w:lvl w:ilvl="0" w:tplc="BB66D06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FB0CD7"/>
    <w:multiLevelType w:val="hybridMultilevel"/>
    <w:tmpl w:val="977C0EB6"/>
    <w:lvl w:ilvl="0" w:tplc="2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>
    <w:nsid w:val="193253E3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447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>
    <w:nsid w:val="1D1566F5"/>
    <w:multiLevelType w:val="hybridMultilevel"/>
    <w:tmpl w:val="105E4A16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9">
    <w:nsid w:val="2B9069A8"/>
    <w:multiLevelType w:val="hybridMultilevel"/>
    <w:tmpl w:val="2F5C58E0"/>
    <w:lvl w:ilvl="0" w:tplc="240A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2D2A5541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>
    <w:nsid w:val="2DF07C54"/>
    <w:multiLevelType w:val="hybridMultilevel"/>
    <w:tmpl w:val="F3D4CBA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C152CD"/>
    <w:multiLevelType w:val="hybridMultilevel"/>
    <w:tmpl w:val="A40E369E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FCC4FAC"/>
    <w:multiLevelType w:val="hybridMultilevel"/>
    <w:tmpl w:val="F1F4C5DC"/>
    <w:lvl w:ilvl="0" w:tplc="CDA03306">
      <w:start w:val="3"/>
      <w:numFmt w:val="bullet"/>
      <w:lvlText w:val=""/>
      <w:lvlJc w:val="left"/>
      <w:pPr>
        <w:ind w:left="312" w:hanging="360"/>
      </w:pPr>
      <w:rPr>
        <w:rFonts w:ascii="Symbol" w:eastAsia="Times New Roman" w:hAnsi="Symbol" w:cs="Arial" w:hint="default"/>
      </w:rPr>
    </w:lvl>
    <w:lvl w:ilvl="1" w:tplc="240A0003" w:tentative="1">
      <w:start w:val="1"/>
      <w:numFmt w:val="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752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472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</w:abstractNum>
  <w:abstractNum w:abstractNumId="14">
    <w:nsid w:val="30E2192D"/>
    <w:multiLevelType w:val="hybridMultilevel"/>
    <w:tmpl w:val="0EC872F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14E4036"/>
    <w:multiLevelType w:val="hybridMultilevel"/>
    <w:tmpl w:val="3C32C448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62A38FD"/>
    <w:multiLevelType w:val="hybridMultilevel"/>
    <w:tmpl w:val="4998DE04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CF94F1C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>
    <w:nsid w:val="40646D99"/>
    <w:multiLevelType w:val="hybridMultilevel"/>
    <w:tmpl w:val="A5E2732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62465F"/>
    <w:multiLevelType w:val="multilevel"/>
    <w:tmpl w:val="E27AF1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0">
    <w:nsid w:val="4D126448"/>
    <w:multiLevelType w:val="hybridMultilevel"/>
    <w:tmpl w:val="D61A2C6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DE34F0B"/>
    <w:multiLevelType w:val="hybridMultilevel"/>
    <w:tmpl w:val="023AA61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F81E48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>
    <w:nsid w:val="5AED0686"/>
    <w:multiLevelType w:val="hybridMultilevel"/>
    <w:tmpl w:val="F00A599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FA31E5"/>
    <w:multiLevelType w:val="hybridMultilevel"/>
    <w:tmpl w:val="9AE4C9E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5065A92"/>
    <w:multiLevelType w:val="hybridMultilevel"/>
    <w:tmpl w:val="CE68FD22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6">
    <w:nsid w:val="69181A8D"/>
    <w:multiLevelType w:val="hybridMultilevel"/>
    <w:tmpl w:val="A2447CE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BC659D0"/>
    <w:multiLevelType w:val="hybridMultilevel"/>
    <w:tmpl w:val="3924A186"/>
    <w:lvl w:ilvl="0" w:tplc="DBA04A3C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1E645D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>
    <w:nsid w:val="71447F7C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>
    <w:nsid w:val="7C726D5A"/>
    <w:multiLevelType w:val="hybridMultilevel"/>
    <w:tmpl w:val="B718BB76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E6369A0"/>
    <w:multiLevelType w:val="hybridMultilevel"/>
    <w:tmpl w:val="F22E712C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6"/>
  </w:num>
  <w:num w:numId="3">
    <w:abstractNumId w:val="7"/>
  </w:num>
  <w:num w:numId="4">
    <w:abstractNumId w:val="14"/>
  </w:num>
  <w:num w:numId="5">
    <w:abstractNumId w:val="20"/>
  </w:num>
  <w:num w:numId="6">
    <w:abstractNumId w:val="24"/>
  </w:num>
  <w:num w:numId="7">
    <w:abstractNumId w:val="6"/>
  </w:num>
  <w:num w:numId="8">
    <w:abstractNumId w:val="17"/>
  </w:num>
  <w:num w:numId="9">
    <w:abstractNumId w:val="15"/>
  </w:num>
  <w:num w:numId="10">
    <w:abstractNumId w:val="12"/>
  </w:num>
  <w:num w:numId="11">
    <w:abstractNumId w:val="9"/>
  </w:num>
  <w:num w:numId="12">
    <w:abstractNumId w:val="11"/>
  </w:num>
  <w:num w:numId="13">
    <w:abstractNumId w:val="19"/>
  </w:num>
  <w:num w:numId="14">
    <w:abstractNumId w:val="18"/>
  </w:num>
  <w:num w:numId="15">
    <w:abstractNumId w:val="5"/>
  </w:num>
  <w:num w:numId="16">
    <w:abstractNumId w:val="13"/>
  </w:num>
  <w:num w:numId="17">
    <w:abstractNumId w:val="27"/>
  </w:num>
  <w:num w:numId="18">
    <w:abstractNumId w:val="21"/>
  </w:num>
  <w:num w:numId="19">
    <w:abstractNumId w:val="2"/>
  </w:num>
  <w:num w:numId="20">
    <w:abstractNumId w:val="23"/>
  </w:num>
  <w:num w:numId="21">
    <w:abstractNumId w:val="1"/>
  </w:num>
  <w:num w:numId="22">
    <w:abstractNumId w:val="0"/>
  </w:num>
  <w:num w:numId="23">
    <w:abstractNumId w:val="4"/>
  </w:num>
  <w:num w:numId="24">
    <w:abstractNumId w:val="28"/>
  </w:num>
  <w:num w:numId="25">
    <w:abstractNumId w:val="22"/>
  </w:num>
  <w:num w:numId="26">
    <w:abstractNumId w:val="25"/>
  </w:num>
  <w:num w:numId="27">
    <w:abstractNumId w:val="10"/>
  </w:num>
  <w:num w:numId="28">
    <w:abstractNumId w:val="31"/>
  </w:num>
  <w:num w:numId="29">
    <w:abstractNumId w:val="29"/>
  </w:num>
  <w:num w:numId="30">
    <w:abstractNumId w:val="8"/>
  </w:num>
  <w:num w:numId="31">
    <w:abstractNumId w:val="26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yNzEyMTMwNrYwNTZR0lEKTi0uzszPAykwrAUAHE0RuiwAAAA="/>
  </w:docVars>
  <w:rsids>
    <w:rsidRoot w:val="00E13C5A"/>
    <w:rsid w:val="00002A6D"/>
    <w:rsid w:val="00005838"/>
    <w:rsid w:val="00005E84"/>
    <w:rsid w:val="000077E4"/>
    <w:rsid w:val="00012C2C"/>
    <w:rsid w:val="00013DCA"/>
    <w:rsid w:val="00014256"/>
    <w:rsid w:val="000216C5"/>
    <w:rsid w:val="00022033"/>
    <w:rsid w:val="00025A8C"/>
    <w:rsid w:val="0003246D"/>
    <w:rsid w:val="000332EA"/>
    <w:rsid w:val="00034A7E"/>
    <w:rsid w:val="00035DD1"/>
    <w:rsid w:val="000368F8"/>
    <w:rsid w:val="00040DA0"/>
    <w:rsid w:val="0004634A"/>
    <w:rsid w:val="000467EA"/>
    <w:rsid w:val="000537BE"/>
    <w:rsid w:val="0005537A"/>
    <w:rsid w:val="00060CDF"/>
    <w:rsid w:val="00066DFE"/>
    <w:rsid w:val="0006717F"/>
    <w:rsid w:val="00070496"/>
    <w:rsid w:val="00074643"/>
    <w:rsid w:val="00077937"/>
    <w:rsid w:val="00087B9A"/>
    <w:rsid w:val="0009377A"/>
    <w:rsid w:val="00097045"/>
    <w:rsid w:val="000A2864"/>
    <w:rsid w:val="000A2BA7"/>
    <w:rsid w:val="000A43B2"/>
    <w:rsid w:val="000A6740"/>
    <w:rsid w:val="000B2447"/>
    <w:rsid w:val="000B4EA0"/>
    <w:rsid w:val="000C450B"/>
    <w:rsid w:val="000C7668"/>
    <w:rsid w:val="000C7EBC"/>
    <w:rsid w:val="000D4713"/>
    <w:rsid w:val="000D7DCF"/>
    <w:rsid w:val="000E70FD"/>
    <w:rsid w:val="000E77BB"/>
    <w:rsid w:val="001002F7"/>
    <w:rsid w:val="00101AFE"/>
    <w:rsid w:val="001035BF"/>
    <w:rsid w:val="00104320"/>
    <w:rsid w:val="00105E22"/>
    <w:rsid w:val="00106842"/>
    <w:rsid w:val="00110724"/>
    <w:rsid w:val="00110FDE"/>
    <w:rsid w:val="00117D08"/>
    <w:rsid w:val="0012165C"/>
    <w:rsid w:val="001236D8"/>
    <w:rsid w:val="001241B0"/>
    <w:rsid w:val="001259B8"/>
    <w:rsid w:val="001263A7"/>
    <w:rsid w:val="00132D32"/>
    <w:rsid w:val="00133F22"/>
    <w:rsid w:val="00137457"/>
    <w:rsid w:val="001431C0"/>
    <w:rsid w:val="00144AA9"/>
    <w:rsid w:val="00157C84"/>
    <w:rsid w:val="00161D35"/>
    <w:rsid w:val="001621A8"/>
    <w:rsid w:val="00164750"/>
    <w:rsid w:val="00170CF8"/>
    <w:rsid w:val="00170F64"/>
    <w:rsid w:val="001726B7"/>
    <w:rsid w:val="0017341F"/>
    <w:rsid w:val="0017417F"/>
    <w:rsid w:val="00174DD1"/>
    <w:rsid w:val="00183B6D"/>
    <w:rsid w:val="00184F5D"/>
    <w:rsid w:val="0018657E"/>
    <w:rsid w:val="00187686"/>
    <w:rsid w:val="001941B0"/>
    <w:rsid w:val="001A65EF"/>
    <w:rsid w:val="001B17BB"/>
    <w:rsid w:val="001B1D07"/>
    <w:rsid w:val="001B7B2C"/>
    <w:rsid w:val="001C0354"/>
    <w:rsid w:val="001C2271"/>
    <w:rsid w:val="001C4DD5"/>
    <w:rsid w:val="001D08D6"/>
    <w:rsid w:val="001D0F47"/>
    <w:rsid w:val="001D110F"/>
    <w:rsid w:val="001D1213"/>
    <w:rsid w:val="001E2E7C"/>
    <w:rsid w:val="001E6A5C"/>
    <w:rsid w:val="001F14E6"/>
    <w:rsid w:val="001F1FA2"/>
    <w:rsid w:val="001F4516"/>
    <w:rsid w:val="001F4672"/>
    <w:rsid w:val="001F6213"/>
    <w:rsid w:val="00200FDE"/>
    <w:rsid w:val="002074D1"/>
    <w:rsid w:val="0021262C"/>
    <w:rsid w:val="00221017"/>
    <w:rsid w:val="002210E1"/>
    <w:rsid w:val="00222A2D"/>
    <w:rsid w:val="00222D72"/>
    <w:rsid w:val="00223A63"/>
    <w:rsid w:val="0022498C"/>
    <w:rsid w:val="002274E0"/>
    <w:rsid w:val="00233CAE"/>
    <w:rsid w:val="00236A6C"/>
    <w:rsid w:val="002370AE"/>
    <w:rsid w:val="00244FCC"/>
    <w:rsid w:val="00245443"/>
    <w:rsid w:val="0024615B"/>
    <w:rsid w:val="002465E7"/>
    <w:rsid w:val="00250EE1"/>
    <w:rsid w:val="00252DA0"/>
    <w:rsid w:val="00253AB2"/>
    <w:rsid w:val="00254FA2"/>
    <w:rsid w:val="002561D5"/>
    <w:rsid w:val="00256BA6"/>
    <w:rsid w:val="00263497"/>
    <w:rsid w:val="0026370B"/>
    <w:rsid w:val="00270AF2"/>
    <w:rsid w:val="00270C3F"/>
    <w:rsid w:val="00276214"/>
    <w:rsid w:val="0027780A"/>
    <w:rsid w:val="00280F6F"/>
    <w:rsid w:val="0028307B"/>
    <w:rsid w:val="00284610"/>
    <w:rsid w:val="00284F98"/>
    <w:rsid w:val="00287687"/>
    <w:rsid w:val="00291455"/>
    <w:rsid w:val="00293222"/>
    <w:rsid w:val="0029790D"/>
    <w:rsid w:val="002A0ACC"/>
    <w:rsid w:val="002A1D93"/>
    <w:rsid w:val="002A22A8"/>
    <w:rsid w:val="002B1277"/>
    <w:rsid w:val="002B1614"/>
    <w:rsid w:val="002B4918"/>
    <w:rsid w:val="002B5839"/>
    <w:rsid w:val="002B6B3B"/>
    <w:rsid w:val="002B78A7"/>
    <w:rsid w:val="002C33EA"/>
    <w:rsid w:val="002C5977"/>
    <w:rsid w:val="002C5999"/>
    <w:rsid w:val="002D2C5B"/>
    <w:rsid w:val="002D32B7"/>
    <w:rsid w:val="002D6280"/>
    <w:rsid w:val="002D69C2"/>
    <w:rsid w:val="002E0050"/>
    <w:rsid w:val="002E2472"/>
    <w:rsid w:val="002E2E24"/>
    <w:rsid w:val="002E37E0"/>
    <w:rsid w:val="002F1FD7"/>
    <w:rsid w:val="002F43B3"/>
    <w:rsid w:val="002F6F0B"/>
    <w:rsid w:val="002F7D25"/>
    <w:rsid w:val="00300000"/>
    <w:rsid w:val="00300308"/>
    <w:rsid w:val="00301F76"/>
    <w:rsid w:val="00305EA6"/>
    <w:rsid w:val="003105B5"/>
    <w:rsid w:val="003117CB"/>
    <w:rsid w:val="00313E45"/>
    <w:rsid w:val="003146DD"/>
    <w:rsid w:val="003166E9"/>
    <w:rsid w:val="0031736E"/>
    <w:rsid w:val="003223E5"/>
    <w:rsid w:val="00322E08"/>
    <w:rsid w:val="00326D3A"/>
    <w:rsid w:val="00327816"/>
    <w:rsid w:val="003313B4"/>
    <w:rsid w:val="00337207"/>
    <w:rsid w:val="00340D39"/>
    <w:rsid w:val="00346D8B"/>
    <w:rsid w:val="0034762C"/>
    <w:rsid w:val="003518EB"/>
    <w:rsid w:val="00357BAA"/>
    <w:rsid w:val="00357F14"/>
    <w:rsid w:val="003630D9"/>
    <w:rsid w:val="00365007"/>
    <w:rsid w:val="00367DBF"/>
    <w:rsid w:val="00373E13"/>
    <w:rsid w:val="00377768"/>
    <w:rsid w:val="00377910"/>
    <w:rsid w:val="00377ADA"/>
    <w:rsid w:val="00384252"/>
    <w:rsid w:val="00386DD4"/>
    <w:rsid w:val="00390773"/>
    <w:rsid w:val="003A0400"/>
    <w:rsid w:val="003A0923"/>
    <w:rsid w:val="003A0980"/>
    <w:rsid w:val="003A215F"/>
    <w:rsid w:val="003A5BDC"/>
    <w:rsid w:val="003B61F6"/>
    <w:rsid w:val="003B7A27"/>
    <w:rsid w:val="003C1F7F"/>
    <w:rsid w:val="003D2574"/>
    <w:rsid w:val="003D5330"/>
    <w:rsid w:val="003D685B"/>
    <w:rsid w:val="003E04F1"/>
    <w:rsid w:val="003E3139"/>
    <w:rsid w:val="003E3C2C"/>
    <w:rsid w:val="003F1EDD"/>
    <w:rsid w:val="004002DD"/>
    <w:rsid w:val="00400E3B"/>
    <w:rsid w:val="00402E98"/>
    <w:rsid w:val="00404A1C"/>
    <w:rsid w:val="004178A9"/>
    <w:rsid w:val="004205B9"/>
    <w:rsid w:val="00420D4A"/>
    <w:rsid w:val="004223FD"/>
    <w:rsid w:val="00432550"/>
    <w:rsid w:val="00434EBE"/>
    <w:rsid w:val="004435EA"/>
    <w:rsid w:val="00446871"/>
    <w:rsid w:val="00450F0F"/>
    <w:rsid w:val="004518CF"/>
    <w:rsid w:val="00453092"/>
    <w:rsid w:val="00454297"/>
    <w:rsid w:val="00454D0A"/>
    <w:rsid w:val="004566FA"/>
    <w:rsid w:val="00464BC1"/>
    <w:rsid w:val="00466ED7"/>
    <w:rsid w:val="0047060F"/>
    <w:rsid w:val="004709F7"/>
    <w:rsid w:val="00474B8D"/>
    <w:rsid w:val="00477451"/>
    <w:rsid w:val="00480FB7"/>
    <w:rsid w:val="00487A98"/>
    <w:rsid w:val="004925E8"/>
    <w:rsid w:val="00492601"/>
    <w:rsid w:val="00495C45"/>
    <w:rsid w:val="00497C29"/>
    <w:rsid w:val="004A0F57"/>
    <w:rsid w:val="004A1585"/>
    <w:rsid w:val="004A33FE"/>
    <w:rsid w:val="004A4B06"/>
    <w:rsid w:val="004A4E1A"/>
    <w:rsid w:val="004A68FE"/>
    <w:rsid w:val="004B1A55"/>
    <w:rsid w:val="004B5B5B"/>
    <w:rsid w:val="004B6844"/>
    <w:rsid w:val="004B6A4C"/>
    <w:rsid w:val="004C22AB"/>
    <w:rsid w:val="004C2AC9"/>
    <w:rsid w:val="004C2B95"/>
    <w:rsid w:val="004C3C97"/>
    <w:rsid w:val="004C5547"/>
    <w:rsid w:val="004D0557"/>
    <w:rsid w:val="004D0973"/>
    <w:rsid w:val="004D133B"/>
    <w:rsid w:val="004D1B17"/>
    <w:rsid w:val="004D2537"/>
    <w:rsid w:val="004E0369"/>
    <w:rsid w:val="004E09DB"/>
    <w:rsid w:val="004E5995"/>
    <w:rsid w:val="004F27E0"/>
    <w:rsid w:val="004F3F9E"/>
    <w:rsid w:val="00501A40"/>
    <w:rsid w:val="00504832"/>
    <w:rsid w:val="00506673"/>
    <w:rsid w:val="005073A7"/>
    <w:rsid w:val="0051053D"/>
    <w:rsid w:val="005115B5"/>
    <w:rsid w:val="0051221C"/>
    <w:rsid w:val="00514882"/>
    <w:rsid w:val="005214DB"/>
    <w:rsid w:val="00526138"/>
    <w:rsid w:val="00526E60"/>
    <w:rsid w:val="00530A4E"/>
    <w:rsid w:val="00530BD2"/>
    <w:rsid w:val="00533DF8"/>
    <w:rsid w:val="00546525"/>
    <w:rsid w:val="00547650"/>
    <w:rsid w:val="0055184C"/>
    <w:rsid w:val="00552BA9"/>
    <w:rsid w:val="00552DF7"/>
    <w:rsid w:val="00565E69"/>
    <w:rsid w:val="00565F2A"/>
    <w:rsid w:val="00570261"/>
    <w:rsid w:val="00570285"/>
    <w:rsid w:val="005709ED"/>
    <w:rsid w:val="005711FE"/>
    <w:rsid w:val="00576D9D"/>
    <w:rsid w:val="00583155"/>
    <w:rsid w:val="00586326"/>
    <w:rsid w:val="00590D1C"/>
    <w:rsid w:val="005951AE"/>
    <w:rsid w:val="005A1AA4"/>
    <w:rsid w:val="005A1DB0"/>
    <w:rsid w:val="005A308D"/>
    <w:rsid w:val="005A5C56"/>
    <w:rsid w:val="005A7442"/>
    <w:rsid w:val="005B2605"/>
    <w:rsid w:val="005B33E8"/>
    <w:rsid w:val="005B4345"/>
    <w:rsid w:val="005B5F20"/>
    <w:rsid w:val="005B60FD"/>
    <w:rsid w:val="005C3988"/>
    <w:rsid w:val="005C5227"/>
    <w:rsid w:val="005C5DFE"/>
    <w:rsid w:val="005C6889"/>
    <w:rsid w:val="005C6CA7"/>
    <w:rsid w:val="005D0988"/>
    <w:rsid w:val="005D1E0D"/>
    <w:rsid w:val="005D492B"/>
    <w:rsid w:val="005D4D34"/>
    <w:rsid w:val="005D5F7E"/>
    <w:rsid w:val="005D7072"/>
    <w:rsid w:val="005E0340"/>
    <w:rsid w:val="005E1AAF"/>
    <w:rsid w:val="005E46B1"/>
    <w:rsid w:val="005E569B"/>
    <w:rsid w:val="005F01FB"/>
    <w:rsid w:val="005F0D02"/>
    <w:rsid w:val="0060059C"/>
    <w:rsid w:val="00603A9E"/>
    <w:rsid w:val="00603D8B"/>
    <w:rsid w:val="00604026"/>
    <w:rsid w:val="0060468A"/>
    <w:rsid w:val="00607F4D"/>
    <w:rsid w:val="00612E31"/>
    <w:rsid w:val="006146D1"/>
    <w:rsid w:val="00615659"/>
    <w:rsid w:val="00637EAE"/>
    <w:rsid w:val="00641D17"/>
    <w:rsid w:val="00641FE6"/>
    <w:rsid w:val="00641FF4"/>
    <w:rsid w:val="0064296C"/>
    <w:rsid w:val="00644E40"/>
    <w:rsid w:val="00645D84"/>
    <w:rsid w:val="00645DDA"/>
    <w:rsid w:val="00655513"/>
    <w:rsid w:val="0067120C"/>
    <w:rsid w:val="0067395C"/>
    <w:rsid w:val="0068127D"/>
    <w:rsid w:val="00681E2F"/>
    <w:rsid w:val="0068297F"/>
    <w:rsid w:val="006836EA"/>
    <w:rsid w:val="00683749"/>
    <w:rsid w:val="006853C7"/>
    <w:rsid w:val="00685648"/>
    <w:rsid w:val="00696E36"/>
    <w:rsid w:val="0069779F"/>
    <w:rsid w:val="006A04C2"/>
    <w:rsid w:val="006A5B37"/>
    <w:rsid w:val="006A7ACB"/>
    <w:rsid w:val="006B052F"/>
    <w:rsid w:val="006B1D8F"/>
    <w:rsid w:val="006B1DFD"/>
    <w:rsid w:val="006B2A65"/>
    <w:rsid w:val="006B3DA6"/>
    <w:rsid w:val="006B4FB6"/>
    <w:rsid w:val="006B51CE"/>
    <w:rsid w:val="006C23F8"/>
    <w:rsid w:val="006E3286"/>
    <w:rsid w:val="006F0058"/>
    <w:rsid w:val="006F2AB0"/>
    <w:rsid w:val="006F413E"/>
    <w:rsid w:val="006F4925"/>
    <w:rsid w:val="00702777"/>
    <w:rsid w:val="007028DD"/>
    <w:rsid w:val="00705099"/>
    <w:rsid w:val="00712282"/>
    <w:rsid w:val="00712D9B"/>
    <w:rsid w:val="00716FFF"/>
    <w:rsid w:val="00723755"/>
    <w:rsid w:val="00731DAF"/>
    <w:rsid w:val="0073401B"/>
    <w:rsid w:val="007355E5"/>
    <w:rsid w:val="007436E2"/>
    <w:rsid w:val="00745C98"/>
    <w:rsid w:val="007528B9"/>
    <w:rsid w:val="007528F8"/>
    <w:rsid w:val="00753FD1"/>
    <w:rsid w:val="0075703C"/>
    <w:rsid w:val="00760150"/>
    <w:rsid w:val="00764BA4"/>
    <w:rsid w:val="0076530A"/>
    <w:rsid w:val="0076550F"/>
    <w:rsid w:val="00766E6B"/>
    <w:rsid w:val="00771222"/>
    <w:rsid w:val="007731BF"/>
    <w:rsid w:val="0077439A"/>
    <w:rsid w:val="0078278B"/>
    <w:rsid w:val="007875C6"/>
    <w:rsid w:val="00792B0E"/>
    <w:rsid w:val="0079301F"/>
    <w:rsid w:val="007A071C"/>
    <w:rsid w:val="007A5D56"/>
    <w:rsid w:val="007A6EB5"/>
    <w:rsid w:val="007B00E8"/>
    <w:rsid w:val="007B091A"/>
    <w:rsid w:val="007B3086"/>
    <w:rsid w:val="007B3455"/>
    <w:rsid w:val="007B5EB1"/>
    <w:rsid w:val="007B7CCD"/>
    <w:rsid w:val="007C298F"/>
    <w:rsid w:val="007C409F"/>
    <w:rsid w:val="007C47B7"/>
    <w:rsid w:val="007C58C4"/>
    <w:rsid w:val="007C5DA5"/>
    <w:rsid w:val="007C6DF4"/>
    <w:rsid w:val="007C6F29"/>
    <w:rsid w:val="007D0797"/>
    <w:rsid w:val="007D4360"/>
    <w:rsid w:val="007D562F"/>
    <w:rsid w:val="007D6195"/>
    <w:rsid w:val="007E320C"/>
    <w:rsid w:val="007E361C"/>
    <w:rsid w:val="007E4AD0"/>
    <w:rsid w:val="007E4FC8"/>
    <w:rsid w:val="007F1C87"/>
    <w:rsid w:val="007F269F"/>
    <w:rsid w:val="007F2D31"/>
    <w:rsid w:val="007F34F3"/>
    <w:rsid w:val="007F5C10"/>
    <w:rsid w:val="0080350F"/>
    <w:rsid w:val="008040AD"/>
    <w:rsid w:val="00807E4F"/>
    <w:rsid w:val="00812C9D"/>
    <w:rsid w:val="008147B6"/>
    <w:rsid w:val="00814BA5"/>
    <w:rsid w:val="00822B1C"/>
    <w:rsid w:val="00830A6D"/>
    <w:rsid w:val="00830F4E"/>
    <w:rsid w:val="008311E5"/>
    <w:rsid w:val="008326FB"/>
    <w:rsid w:val="008350D3"/>
    <w:rsid w:val="008405BE"/>
    <w:rsid w:val="00844A15"/>
    <w:rsid w:val="00850EE2"/>
    <w:rsid w:val="00851838"/>
    <w:rsid w:val="00852201"/>
    <w:rsid w:val="00852533"/>
    <w:rsid w:val="00854633"/>
    <w:rsid w:val="00854747"/>
    <w:rsid w:val="008555C4"/>
    <w:rsid w:val="0085738B"/>
    <w:rsid w:val="00857CD0"/>
    <w:rsid w:val="00864D06"/>
    <w:rsid w:val="0087157B"/>
    <w:rsid w:val="0087604F"/>
    <w:rsid w:val="00876EA4"/>
    <w:rsid w:val="00881AF8"/>
    <w:rsid w:val="00882724"/>
    <w:rsid w:val="008852C9"/>
    <w:rsid w:val="0088705C"/>
    <w:rsid w:val="00895FC9"/>
    <w:rsid w:val="008A3ABF"/>
    <w:rsid w:val="008A3B8A"/>
    <w:rsid w:val="008A4081"/>
    <w:rsid w:val="008B33BC"/>
    <w:rsid w:val="008B3724"/>
    <w:rsid w:val="008B6F2A"/>
    <w:rsid w:val="008B763A"/>
    <w:rsid w:val="008C2977"/>
    <w:rsid w:val="008C30C2"/>
    <w:rsid w:val="008C61C7"/>
    <w:rsid w:val="008D2C3B"/>
    <w:rsid w:val="008D3E90"/>
    <w:rsid w:val="008D6D51"/>
    <w:rsid w:val="008E3AD0"/>
    <w:rsid w:val="008E672D"/>
    <w:rsid w:val="008E7204"/>
    <w:rsid w:val="008E757E"/>
    <w:rsid w:val="008F18DF"/>
    <w:rsid w:val="009000F3"/>
    <w:rsid w:val="009029CB"/>
    <w:rsid w:val="009127F3"/>
    <w:rsid w:val="00920B7A"/>
    <w:rsid w:val="00926DD7"/>
    <w:rsid w:val="00926FAC"/>
    <w:rsid w:val="009309B0"/>
    <w:rsid w:val="0093329B"/>
    <w:rsid w:val="00934037"/>
    <w:rsid w:val="00934E88"/>
    <w:rsid w:val="00951D19"/>
    <w:rsid w:val="00952A1A"/>
    <w:rsid w:val="00952D0E"/>
    <w:rsid w:val="00954125"/>
    <w:rsid w:val="00964952"/>
    <w:rsid w:val="00966B13"/>
    <w:rsid w:val="00972184"/>
    <w:rsid w:val="00975B2E"/>
    <w:rsid w:val="00981744"/>
    <w:rsid w:val="00982A47"/>
    <w:rsid w:val="0098402A"/>
    <w:rsid w:val="009A1749"/>
    <w:rsid w:val="009A224F"/>
    <w:rsid w:val="009A3E5E"/>
    <w:rsid w:val="009A44FF"/>
    <w:rsid w:val="009A6799"/>
    <w:rsid w:val="009A6FBF"/>
    <w:rsid w:val="009B1C63"/>
    <w:rsid w:val="009B3AD8"/>
    <w:rsid w:val="009B5E98"/>
    <w:rsid w:val="009C02A4"/>
    <w:rsid w:val="009C36BD"/>
    <w:rsid w:val="009C6BCD"/>
    <w:rsid w:val="009D1D99"/>
    <w:rsid w:val="009D3312"/>
    <w:rsid w:val="009D5662"/>
    <w:rsid w:val="009E12A0"/>
    <w:rsid w:val="009E20A4"/>
    <w:rsid w:val="009E6AD4"/>
    <w:rsid w:val="009F0785"/>
    <w:rsid w:val="009F266B"/>
    <w:rsid w:val="009F34DE"/>
    <w:rsid w:val="009F3C43"/>
    <w:rsid w:val="009F6C88"/>
    <w:rsid w:val="00A00B75"/>
    <w:rsid w:val="00A01F74"/>
    <w:rsid w:val="00A13457"/>
    <w:rsid w:val="00A13787"/>
    <w:rsid w:val="00A14BA5"/>
    <w:rsid w:val="00A16031"/>
    <w:rsid w:val="00A16221"/>
    <w:rsid w:val="00A1638C"/>
    <w:rsid w:val="00A164F8"/>
    <w:rsid w:val="00A1784E"/>
    <w:rsid w:val="00A2099D"/>
    <w:rsid w:val="00A20AE2"/>
    <w:rsid w:val="00A21D93"/>
    <w:rsid w:val="00A23931"/>
    <w:rsid w:val="00A249B3"/>
    <w:rsid w:val="00A25133"/>
    <w:rsid w:val="00A25D42"/>
    <w:rsid w:val="00A2629D"/>
    <w:rsid w:val="00A33BED"/>
    <w:rsid w:val="00A3489F"/>
    <w:rsid w:val="00A35126"/>
    <w:rsid w:val="00A40949"/>
    <w:rsid w:val="00A428D0"/>
    <w:rsid w:val="00A4660E"/>
    <w:rsid w:val="00A511D4"/>
    <w:rsid w:val="00A51713"/>
    <w:rsid w:val="00A54269"/>
    <w:rsid w:val="00A6343D"/>
    <w:rsid w:val="00A63500"/>
    <w:rsid w:val="00A65568"/>
    <w:rsid w:val="00A717BD"/>
    <w:rsid w:val="00A74F9C"/>
    <w:rsid w:val="00A76AB8"/>
    <w:rsid w:val="00A800C1"/>
    <w:rsid w:val="00A808B0"/>
    <w:rsid w:val="00A92367"/>
    <w:rsid w:val="00A923FF"/>
    <w:rsid w:val="00A941CD"/>
    <w:rsid w:val="00A95BA9"/>
    <w:rsid w:val="00A963BD"/>
    <w:rsid w:val="00A96EA3"/>
    <w:rsid w:val="00AA3DEA"/>
    <w:rsid w:val="00AA61F7"/>
    <w:rsid w:val="00AA62A6"/>
    <w:rsid w:val="00AB293B"/>
    <w:rsid w:val="00AB72FA"/>
    <w:rsid w:val="00AC1659"/>
    <w:rsid w:val="00AC7A52"/>
    <w:rsid w:val="00AD13F7"/>
    <w:rsid w:val="00AD6672"/>
    <w:rsid w:val="00AE3348"/>
    <w:rsid w:val="00AE391A"/>
    <w:rsid w:val="00AF5396"/>
    <w:rsid w:val="00AF7886"/>
    <w:rsid w:val="00AF7BDD"/>
    <w:rsid w:val="00B01FCE"/>
    <w:rsid w:val="00B034EE"/>
    <w:rsid w:val="00B07274"/>
    <w:rsid w:val="00B15BA1"/>
    <w:rsid w:val="00B17846"/>
    <w:rsid w:val="00B34CD6"/>
    <w:rsid w:val="00B410B9"/>
    <w:rsid w:val="00B4286C"/>
    <w:rsid w:val="00B439FE"/>
    <w:rsid w:val="00B443CC"/>
    <w:rsid w:val="00B472C9"/>
    <w:rsid w:val="00B51849"/>
    <w:rsid w:val="00B558C0"/>
    <w:rsid w:val="00B71E5F"/>
    <w:rsid w:val="00B76F04"/>
    <w:rsid w:val="00B77F4C"/>
    <w:rsid w:val="00B81F3F"/>
    <w:rsid w:val="00B8334E"/>
    <w:rsid w:val="00B8613C"/>
    <w:rsid w:val="00B86A40"/>
    <w:rsid w:val="00B90286"/>
    <w:rsid w:val="00B93784"/>
    <w:rsid w:val="00B93BE0"/>
    <w:rsid w:val="00BA056F"/>
    <w:rsid w:val="00BA16DE"/>
    <w:rsid w:val="00BA2AF6"/>
    <w:rsid w:val="00BA5E49"/>
    <w:rsid w:val="00BB433F"/>
    <w:rsid w:val="00BB7112"/>
    <w:rsid w:val="00BB7879"/>
    <w:rsid w:val="00BC062A"/>
    <w:rsid w:val="00BC0F2A"/>
    <w:rsid w:val="00BC33A6"/>
    <w:rsid w:val="00BC5954"/>
    <w:rsid w:val="00BC7105"/>
    <w:rsid w:val="00BC7EA5"/>
    <w:rsid w:val="00BC7EAF"/>
    <w:rsid w:val="00BD1C5B"/>
    <w:rsid w:val="00BD3849"/>
    <w:rsid w:val="00BD3A5A"/>
    <w:rsid w:val="00BD7FDC"/>
    <w:rsid w:val="00BE6000"/>
    <w:rsid w:val="00BE6D26"/>
    <w:rsid w:val="00BE75DF"/>
    <w:rsid w:val="00BF34E1"/>
    <w:rsid w:val="00BF3FDB"/>
    <w:rsid w:val="00BF4092"/>
    <w:rsid w:val="00BF42A5"/>
    <w:rsid w:val="00BF5E7C"/>
    <w:rsid w:val="00C01038"/>
    <w:rsid w:val="00C04AC1"/>
    <w:rsid w:val="00C07885"/>
    <w:rsid w:val="00C10051"/>
    <w:rsid w:val="00C10D56"/>
    <w:rsid w:val="00C141B4"/>
    <w:rsid w:val="00C14B9B"/>
    <w:rsid w:val="00C16F9F"/>
    <w:rsid w:val="00C17F6D"/>
    <w:rsid w:val="00C26D19"/>
    <w:rsid w:val="00C3001E"/>
    <w:rsid w:val="00C3317F"/>
    <w:rsid w:val="00C33DAD"/>
    <w:rsid w:val="00C344F8"/>
    <w:rsid w:val="00C35F59"/>
    <w:rsid w:val="00C367B1"/>
    <w:rsid w:val="00C375EB"/>
    <w:rsid w:val="00C41051"/>
    <w:rsid w:val="00C46B2C"/>
    <w:rsid w:val="00C52CA3"/>
    <w:rsid w:val="00C5744B"/>
    <w:rsid w:val="00C63B0D"/>
    <w:rsid w:val="00C64B0F"/>
    <w:rsid w:val="00C76095"/>
    <w:rsid w:val="00C80329"/>
    <w:rsid w:val="00C838D5"/>
    <w:rsid w:val="00C854D6"/>
    <w:rsid w:val="00C92E09"/>
    <w:rsid w:val="00C93D94"/>
    <w:rsid w:val="00C94FC2"/>
    <w:rsid w:val="00C95D37"/>
    <w:rsid w:val="00C96FAF"/>
    <w:rsid w:val="00CA6424"/>
    <w:rsid w:val="00CB4653"/>
    <w:rsid w:val="00CB5254"/>
    <w:rsid w:val="00CB695E"/>
    <w:rsid w:val="00CB7ED5"/>
    <w:rsid w:val="00CC18D1"/>
    <w:rsid w:val="00CD3681"/>
    <w:rsid w:val="00CD470D"/>
    <w:rsid w:val="00CD5599"/>
    <w:rsid w:val="00CD5853"/>
    <w:rsid w:val="00CE2BA4"/>
    <w:rsid w:val="00CE30A4"/>
    <w:rsid w:val="00CE5B92"/>
    <w:rsid w:val="00CE6410"/>
    <w:rsid w:val="00CE64DE"/>
    <w:rsid w:val="00CF19CF"/>
    <w:rsid w:val="00CF1EC2"/>
    <w:rsid w:val="00CF2651"/>
    <w:rsid w:val="00CF7347"/>
    <w:rsid w:val="00CF7489"/>
    <w:rsid w:val="00CF794A"/>
    <w:rsid w:val="00D00E7B"/>
    <w:rsid w:val="00D04D28"/>
    <w:rsid w:val="00D0546E"/>
    <w:rsid w:val="00D0590E"/>
    <w:rsid w:val="00D06875"/>
    <w:rsid w:val="00D06A74"/>
    <w:rsid w:val="00D17152"/>
    <w:rsid w:val="00D17A78"/>
    <w:rsid w:val="00D217F3"/>
    <w:rsid w:val="00D27AB9"/>
    <w:rsid w:val="00D30567"/>
    <w:rsid w:val="00D32D95"/>
    <w:rsid w:val="00D33284"/>
    <w:rsid w:val="00D35B21"/>
    <w:rsid w:val="00D3701C"/>
    <w:rsid w:val="00D37734"/>
    <w:rsid w:val="00D37977"/>
    <w:rsid w:val="00D40A37"/>
    <w:rsid w:val="00D43FE0"/>
    <w:rsid w:val="00D44018"/>
    <w:rsid w:val="00D44DD6"/>
    <w:rsid w:val="00D456FD"/>
    <w:rsid w:val="00D50AE7"/>
    <w:rsid w:val="00D5312F"/>
    <w:rsid w:val="00D55133"/>
    <w:rsid w:val="00D571B4"/>
    <w:rsid w:val="00D573CB"/>
    <w:rsid w:val="00D67DDC"/>
    <w:rsid w:val="00D728A6"/>
    <w:rsid w:val="00D75E21"/>
    <w:rsid w:val="00D805F4"/>
    <w:rsid w:val="00D84530"/>
    <w:rsid w:val="00D85BED"/>
    <w:rsid w:val="00D87604"/>
    <w:rsid w:val="00D90BE7"/>
    <w:rsid w:val="00D9236D"/>
    <w:rsid w:val="00D9710B"/>
    <w:rsid w:val="00DB2882"/>
    <w:rsid w:val="00DB3E31"/>
    <w:rsid w:val="00DB5845"/>
    <w:rsid w:val="00DB790C"/>
    <w:rsid w:val="00DC2D4F"/>
    <w:rsid w:val="00DC4BC9"/>
    <w:rsid w:val="00DD0A52"/>
    <w:rsid w:val="00DD2201"/>
    <w:rsid w:val="00DD4EC5"/>
    <w:rsid w:val="00DD6776"/>
    <w:rsid w:val="00DE2EED"/>
    <w:rsid w:val="00DF2B56"/>
    <w:rsid w:val="00DF6743"/>
    <w:rsid w:val="00DF6FE7"/>
    <w:rsid w:val="00DF7B40"/>
    <w:rsid w:val="00E124ED"/>
    <w:rsid w:val="00E13C5A"/>
    <w:rsid w:val="00E17E94"/>
    <w:rsid w:val="00E2001C"/>
    <w:rsid w:val="00E24F52"/>
    <w:rsid w:val="00E314B4"/>
    <w:rsid w:val="00E323A9"/>
    <w:rsid w:val="00E34314"/>
    <w:rsid w:val="00E37919"/>
    <w:rsid w:val="00E37D78"/>
    <w:rsid w:val="00E41730"/>
    <w:rsid w:val="00E449D5"/>
    <w:rsid w:val="00E453DF"/>
    <w:rsid w:val="00E51EB2"/>
    <w:rsid w:val="00E53130"/>
    <w:rsid w:val="00E57152"/>
    <w:rsid w:val="00E57E3B"/>
    <w:rsid w:val="00E60169"/>
    <w:rsid w:val="00E60A12"/>
    <w:rsid w:val="00E63376"/>
    <w:rsid w:val="00E6581E"/>
    <w:rsid w:val="00E71D68"/>
    <w:rsid w:val="00E73709"/>
    <w:rsid w:val="00E74D59"/>
    <w:rsid w:val="00E74FDA"/>
    <w:rsid w:val="00E76129"/>
    <w:rsid w:val="00E80915"/>
    <w:rsid w:val="00E85912"/>
    <w:rsid w:val="00E8693C"/>
    <w:rsid w:val="00E93C17"/>
    <w:rsid w:val="00E96821"/>
    <w:rsid w:val="00EA2924"/>
    <w:rsid w:val="00EA46DE"/>
    <w:rsid w:val="00EA699F"/>
    <w:rsid w:val="00EA796E"/>
    <w:rsid w:val="00EA7F09"/>
    <w:rsid w:val="00EB0F1E"/>
    <w:rsid w:val="00EB14A0"/>
    <w:rsid w:val="00EC10C4"/>
    <w:rsid w:val="00EC2FF1"/>
    <w:rsid w:val="00EC3544"/>
    <w:rsid w:val="00EC430A"/>
    <w:rsid w:val="00EC46DA"/>
    <w:rsid w:val="00EC57F2"/>
    <w:rsid w:val="00EC7DA7"/>
    <w:rsid w:val="00ED0EE6"/>
    <w:rsid w:val="00EE1D3A"/>
    <w:rsid w:val="00EF4C3C"/>
    <w:rsid w:val="00F038DD"/>
    <w:rsid w:val="00F05EF2"/>
    <w:rsid w:val="00F079B2"/>
    <w:rsid w:val="00F104E7"/>
    <w:rsid w:val="00F10B0B"/>
    <w:rsid w:val="00F1134F"/>
    <w:rsid w:val="00F1295F"/>
    <w:rsid w:val="00F12CA4"/>
    <w:rsid w:val="00F14790"/>
    <w:rsid w:val="00F1558C"/>
    <w:rsid w:val="00F1580A"/>
    <w:rsid w:val="00F227D4"/>
    <w:rsid w:val="00F25441"/>
    <w:rsid w:val="00F3203B"/>
    <w:rsid w:val="00F34E6C"/>
    <w:rsid w:val="00F35E36"/>
    <w:rsid w:val="00F35FA0"/>
    <w:rsid w:val="00F373E8"/>
    <w:rsid w:val="00F37B54"/>
    <w:rsid w:val="00F447FD"/>
    <w:rsid w:val="00F47662"/>
    <w:rsid w:val="00F54995"/>
    <w:rsid w:val="00F56233"/>
    <w:rsid w:val="00F57523"/>
    <w:rsid w:val="00F579DF"/>
    <w:rsid w:val="00F63997"/>
    <w:rsid w:val="00F70EDF"/>
    <w:rsid w:val="00F73A59"/>
    <w:rsid w:val="00F81402"/>
    <w:rsid w:val="00F83762"/>
    <w:rsid w:val="00F84DFD"/>
    <w:rsid w:val="00F869FE"/>
    <w:rsid w:val="00F87616"/>
    <w:rsid w:val="00F87868"/>
    <w:rsid w:val="00F9044B"/>
    <w:rsid w:val="00F9521F"/>
    <w:rsid w:val="00F95D25"/>
    <w:rsid w:val="00F97A48"/>
    <w:rsid w:val="00FB206D"/>
    <w:rsid w:val="00FB4E08"/>
    <w:rsid w:val="00FB5F1E"/>
    <w:rsid w:val="00FC1339"/>
    <w:rsid w:val="00FC720B"/>
    <w:rsid w:val="00FC742C"/>
    <w:rsid w:val="00FD1E81"/>
    <w:rsid w:val="00FD2E3A"/>
    <w:rsid w:val="00FD2EE2"/>
    <w:rsid w:val="00FD5F3F"/>
    <w:rsid w:val="00FD6267"/>
    <w:rsid w:val="00FD7168"/>
    <w:rsid w:val="00FE46EA"/>
    <w:rsid w:val="00FE66D5"/>
    <w:rsid w:val="00FF2557"/>
    <w:rsid w:val="00FF2A5A"/>
    <w:rsid w:val="00FF40A8"/>
    <w:rsid w:val="00FF495A"/>
    <w:rsid w:val="00FF6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1FEA9AC-1922-4BF5-84CE-013FB9D4A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C1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E13C5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13C5A"/>
  </w:style>
  <w:style w:type="paragraph" w:styleId="Piedepgina">
    <w:name w:val="footer"/>
    <w:basedOn w:val="Normal"/>
    <w:link w:val="PiedepginaCar"/>
    <w:unhideWhenUsed/>
    <w:rsid w:val="00E13C5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E13C5A"/>
  </w:style>
  <w:style w:type="character" w:customStyle="1" w:styleId="Fuentedeprrafopredeter1">
    <w:name w:val="Fuente de párrafo predeter.1"/>
    <w:rsid w:val="00E13C5A"/>
  </w:style>
  <w:style w:type="paragraph" w:styleId="Textoindependiente">
    <w:name w:val="Body Text"/>
    <w:basedOn w:val="Normal"/>
    <w:link w:val="TextoindependienteCar"/>
    <w:rsid w:val="00E13C5A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s-ES" w:eastAsia="zh-CN"/>
    </w:rPr>
  </w:style>
  <w:style w:type="character" w:customStyle="1" w:styleId="TextoindependienteCar">
    <w:name w:val="Texto independiente Car"/>
    <w:basedOn w:val="Fuentedeprrafopredeter"/>
    <w:link w:val="Textoindependiente"/>
    <w:rsid w:val="00E13C5A"/>
    <w:rPr>
      <w:rFonts w:ascii="Times New Roman" w:eastAsia="Times New Roman" w:hAnsi="Times New Roman" w:cs="Times New Roman"/>
      <w:sz w:val="24"/>
      <w:szCs w:val="24"/>
      <w:lang w:val="es-ES" w:eastAsia="zh-CN"/>
    </w:rPr>
  </w:style>
  <w:style w:type="paragraph" w:styleId="Textonotapie">
    <w:name w:val="footnote text"/>
    <w:basedOn w:val="Normal"/>
    <w:link w:val="TextonotapieCar"/>
    <w:rsid w:val="00E13C5A"/>
    <w:pPr>
      <w:suppressLineNumbers/>
      <w:suppressAutoHyphens/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val="es-ES" w:eastAsia="zh-CN"/>
    </w:rPr>
  </w:style>
  <w:style w:type="character" w:customStyle="1" w:styleId="TextonotapieCar">
    <w:name w:val="Texto nota pie Car"/>
    <w:basedOn w:val="Fuentedeprrafopredeter"/>
    <w:link w:val="Textonotapie"/>
    <w:rsid w:val="00E13C5A"/>
    <w:rPr>
      <w:rFonts w:ascii="Times New Roman" w:eastAsia="Times New Roman" w:hAnsi="Times New Roman" w:cs="Times New Roman"/>
      <w:sz w:val="20"/>
      <w:szCs w:val="20"/>
      <w:lang w:val="es-ES" w:eastAsia="zh-CN"/>
    </w:rPr>
  </w:style>
  <w:style w:type="paragraph" w:styleId="Prrafodelista">
    <w:name w:val="List Paragraph"/>
    <w:basedOn w:val="Normal"/>
    <w:uiPriority w:val="34"/>
    <w:qFormat/>
    <w:rsid w:val="00E13C5A"/>
    <w:pPr>
      <w:ind w:left="720"/>
      <w:contextualSpacing/>
    </w:pPr>
  </w:style>
  <w:style w:type="table" w:styleId="Tablaconcuadrcula">
    <w:name w:val="Table Grid"/>
    <w:basedOn w:val="Tablanormal"/>
    <w:uiPriority w:val="59"/>
    <w:rsid w:val="00E13C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E13C5A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13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3C5A"/>
    <w:rPr>
      <w:rFonts w:ascii="Tahoma" w:hAnsi="Tahoma" w:cs="Tahoma"/>
      <w:sz w:val="16"/>
      <w:szCs w:val="16"/>
    </w:rPr>
  </w:style>
  <w:style w:type="character" w:customStyle="1" w:styleId="PS">
    <w:name w:val="PS"/>
    <w:basedOn w:val="Fuentedeprrafopredeter"/>
    <w:uiPriority w:val="1"/>
    <w:rsid w:val="00E13C5A"/>
    <w:rPr>
      <w:rFonts w:ascii="Arial" w:hAnsi="Arial"/>
      <w:sz w:val="24"/>
    </w:rPr>
  </w:style>
  <w:style w:type="character" w:styleId="Refdenotaalpie">
    <w:name w:val="footnote reference"/>
    <w:rsid w:val="00E449D5"/>
    <w:rPr>
      <w:vertAlign w:val="superscript"/>
    </w:rPr>
  </w:style>
  <w:style w:type="paragraph" w:customStyle="1" w:styleId="western">
    <w:name w:val="western"/>
    <w:basedOn w:val="Normal"/>
    <w:rsid w:val="007528B9"/>
    <w:pPr>
      <w:spacing w:before="100" w:beforeAutospacing="1" w:after="119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2B491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B491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B491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B491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B4918"/>
    <w:rPr>
      <w:b/>
      <w:bCs/>
      <w:sz w:val="20"/>
      <w:szCs w:val="20"/>
    </w:rPr>
  </w:style>
  <w:style w:type="paragraph" w:customStyle="1" w:styleId="Standard">
    <w:name w:val="Standard"/>
    <w:rsid w:val="00D40A37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s-ES" w:eastAsia="zh-CN"/>
    </w:rPr>
  </w:style>
  <w:style w:type="paragraph" w:customStyle="1" w:styleId="Textbody">
    <w:name w:val="Text body"/>
    <w:basedOn w:val="Standard"/>
    <w:rsid w:val="00760150"/>
    <w:pPr>
      <w:suppressAutoHyphens w:val="0"/>
      <w:spacing w:after="120"/>
    </w:pPr>
    <w:rPr>
      <w:kern w:val="0"/>
      <w:sz w:val="20"/>
      <w:szCs w:val="20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42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7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87C161-3FD8-4629-B4EA-D7E023F52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3</Words>
  <Characters>2602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stión Tec. Infraestructura</dc:creator>
  <cp:lastModifiedBy>SGD</cp:lastModifiedBy>
  <cp:revision>17</cp:revision>
  <cp:lastPrinted>2024-06-07T16:23:00Z</cp:lastPrinted>
  <dcterms:created xsi:type="dcterms:W3CDTF">2018-06-15T15:37:00Z</dcterms:created>
  <dcterms:modified xsi:type="dcterms:W3CDTF">2024-06-07T16:23:00Z</dcterms:modified>
</cp:coreProperties>
</file>